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9B3CBB" w14:textId="67D286B7" w:rsidR="00310E69" w:rsidRPr="00B17AAE" w:rsidRDefault="00FA3546" w:rsidP="00310E69">
      <w:pPr>
        <w:jc w:val="center"/>
        <w:rPr>
          <w:rFonts w:ascii="Arial Narrow" w:hAnsi="Arial Narrow"/>
          <w:b/>
          <w:bCs/>
          <w:color w:val="C00000"/>
          <w:sz w:val="32"/>
          <w:szCs w:val="32"/>
        </w:rPr>
      </w:pPr>
      <w:r>
        <w:rPr>
          <w:rFonts w:ascii="Arial Narrow" w:hAnsi="Arial Narrow"/>
          <w:b/>
          <w:bCs/>
          <w:color w:val="C00000"/>
          <w:sz w:val="32"/>
          <w:szCs w:val="32"/>
        </w:rPr>
        <w:t>Activity Completion Format</w:t>
      </w:r>
    </w:p>
    <w:tbl>
      <w:tblPr>
        <w:tblStyle w:val="TableGrid"/>
        <w:tblW w:w="11030" w:type="dxa"/>
        <w:tblInd w:w="-725" w:type="dxa"/>
        <w:tblLook w:val="04A0" w:firstRow="1" w:lastRow="0" w:firstColumn="1" w:lastColumn="0" w:noHBand="0" w:noVBand="1"/>
      </w:tblPr>
      <w:tblGrid>
        <w:gridCol w:w="2445"/>
        <w:gridCol w:w="2902"/>
        <w:gridCol w:w="1390"/>
        <w:gridCol w:w="32"/>
        <w:gridCol w:w="1107"/>
        <w:gridCol w:w="3154"/>
      </w:tblGrid>
      <w:tr w:rsidR="00FA5624" w:rsidRPr="009350F7" w14:paraId="1343002A" w14:textId="77777777" w:rsidTr="006D0A64">
        <w:tc>
          <w:tcPr>
            <w:tcW w:w="2445" w:type="dxa"/>
            <w:tcBorders>
              <w:top w:val="single" w:sz="12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  <w:shd w:val="clear" w:color="auto" w:fill="FFE599" w:themeFill="accent4" w:themeFillTint="66"/>
          </w:tcPr>
          <w:p w14:paraId="3857418A" w14:textId="58CBAA90" w:rsidR="00FA5624" w:rsidRPr="00B17AAE" w:rsidRDefault="00FA5624" w:rsidP="00FF1860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>1. Activity Code</w:t>
            </w:r>
          </w:p>
        </w:tc>
        <w:tc>
          <w:tcPr>
            <w:tcW w:w="8585" w:type="dxa"/>
            <w:gridSpan w:val="5"/>
            <w:tcBorders>
              <w:top w:val="single" w:sz="12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  <w:shd w:val="clear" w:color="auto" w:fill="FFE599" w:themeFill="accent4" w:themeFillTint="66"/>
          </w:tcPr>
          <w:p w14:paraId="067A0CA0" w14:textId="48D51B3D" w:rsidR="00FA5624" w:rsidRPr="009350F7" w:rsidRDefault="00FA5624" w:rsidP="00FA5624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sz w:val="26"/>
                <w:szCs w:val="26"/>
              </w:rPr>
              <w:t>AAA//MON/YEAR/001</w:t>
            </w:r>
            <w:r>
              <w:rPr>
                <w:rStyle w:val="FootnoteReference"/>
                <w:rFonts w:ascii="Arial Narrow" w:hAnsi="Arial Narrow"/>
                <w:sz w:val="26"/>
                <w:szCs w:val="26"/>
              </w:rPr>
              <w:footnoteReference w:id="1"/>
            </w:r>
          </w:p>
        </w:tc>
      </w:tr>
      <w:tr w:rsidR="00310E69" w:rsidRPr="009350F7" w14:paraId="5A1D8C2E" w14:textId="77777777" w:rsidTr="006D0A64">
        <w:tc>
          <w:tcPr>
            <w:tcW w:w="2445" w:type="dxa"/>
            <w:tcBorders>
              <w:top w:val="single" w:sz="12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1475A209" w14:textId="77777777" w:rsidR="00310E69" w:rsidRPr="00B17AAE" w:rsidRDefault="00310E69" w:rsidP="00FF1860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 w:rsidRPr="00B17AAE">
              <w:rPr>
                <w:rFonts w:ascii="Arial Narrow" w:hAnsi="Arial Narrow"/>
                <w:color w:val="002060"/>
                <w:sz w:val="26"/>
                <w:szCs w:val="26"/>
              </w:rPr>
              <w:t>1. Name of the activities:</w:t>
            </w:r>
          </w:p>
        </w:tc>
        <w:tc>
          <w:tcPr>
            <w:tcW w:w="8585" w:type="dxa"/>
            <w:gridSpan w:val="5"/>
            <w:tcBorders>
              <w:top w:val="single" w:sz="12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7FD5ED69" w14:textId="77777777" w:rsidR="00310E69" w:rsidRPr="009350F7" w:rsidRDefault="00310E69" w:rsidP="00FF1860">
            <w:pPr>
              <w:rPr>
                <w:rFonts w:ascii="Arial Narrow" w:hAnsi="Arial Narrow"/>
                <w:sz w:val="26"/>
                <w:szCs w:val="26"/>
              </w:rPr>
            </w:pPr>
          </w:p>
          <w:p w14:paraId="4D01D38C" w14:textId="77777777" w:rsidR="00310E69" w:rsidRPr="009350F7" w:rsidRDefault="00310E69" w:rsidP="00FF1860">
            <w:pPr>
              <w:rPr>
                <w:rFonts w:ascii="Arial Narrow" w:hAnsi="Arial Narrow"/>
                <w:sz w:val="26"/>
                <w:szCs w:val="26"/>
              </w:rPr>
            </w:pPr>
          </w:p>
        </w:tc>
      </w:tr>
      <w:tr w:rsidR="00310E69" w:rsidRPr="009350F7" w14:paraId="19051386" w14:textId="77777777" w:rsidTr="001B4946">
        <w:tc>
          <w:tcPr>
            <w:tcW w:w="2445" w:type="dxa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59446603" w14:textId="77777777" w:rsidR="00310E69" w:rsidRPr="00B17AAE" w:rsidRDefault="00310E69" w:rsidP="00FF1860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 w:rsidRPr="00B17AAE">
              <w:rPr>
                <w:rFonts w:ascii="Arial Narrow" w:hAnsi="Arial Narrow"/>
                <w:color w:val="002060"/>
                <w:sz w:val="26"/>
                <w:szCs w:val="26"/>
              </w:rPr>
              <w:t>2. Activity type</w:t>
            </w: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300A6D23" w14:textId="77777777" w:rsidR="00310E69" w:rsidRPr="00B406CF" w:rsidRDefault="00310E69" w:rsidP="003A110A">
            <w:pPr>
              <w:ind w:left="0"/>
              <w:rPr>
                <w:rFonts w:ascii="Arial Narrow" w:hAnsi="Arial Narrow"/>
                <w:sz w:val="24"/>
                <w:szCs w:val="24"/>
              </w:rPr>
            </w:pP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="003A110A">
              <w:rPr>
                <w:rFonts w:ascii="Arial Narrow" w:hAnsi="Arial Narrow"/>
                <w:sz w:val="24"/>
                <w:szCs w:val="24"/>
              </w:rPr>
              <w:t xml:space="preserve"> Capacity development  </w:t>
            </w: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="003A110A">
              <w:rPr>
                <w:rFonts w:ascii="Arial Narrow" w:hAnsi="Arial Narrow"/>
                <w:sz w:val="24"/>
                <w:szCs w:val="24"/>
              </w:rPr>
              <w:t xml:space="preserve"> Planning</w:t>
            </w:r>
            <w:r w:rsidR="003A110A">
              <w:rPr>
                <w:rFonts w:ascii="Arial Narrow" w:hAnsi="Arial Narrow"/>
                <w:sz w:val="24"/>
                <w:szCs w:val="24"/>
              </w:rPr>
              <w:tab/>
            </w: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Pr="00B406CF">
              <w:rPr>
                <w:rFonts w:ascii="Arial Narrow" w:hAnsi="Arial Narrow"/>
                <w:sz w:val="24"/>
                <w:szCs w:val="24"/>
              </w:rPr>
              <w:t xml:space="preserve"> Meeting/workshop</w:t>
            </w:r>
            <w:r w:rsidR="003A110A">
              <w:rPr>
                <w:rFonts w:ascii="Arial Narrow" w:hAnsi="Arial Narrow"/>
                <w:sz w:val="24"/>
                <w:szCs w:val="24"/>
              </w:rPr>
              <w:tab/>
            </w:r>
            <w:r w:rsidR="003A110A"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="003A110A" w:rsidRPr="00B406CF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3A110A">
              <w:rPr>
                <w:rFonts w:ascii="Arial Narrow" w:hAnsi="Arial Narrow"/>
                <w:sz w:val="24"/>
                <w:szCs w:val="24"/>
              </w:rPr>
              <w:t>Research/study</w:t>
            </w:r>
          </w:p>
          <w:p w14:paraId="1B09AEB6" w14:textId="77777777" w:rsidR="00310E69" w:rsidRPr="00B406CF" w:rsidRDefault="00310E69" w:rsidP="003A110A">
            <w:pPr>
              <w:ind w:left="0"/>
              <w:rPr>
                <w:rFonts w:ascii="Arial Narrow" w:hAnsi="Arial Narrow"/>
                <w:sz w:val="24"/>
                <w:szCs w:val="24"/>
              </w:rPr>
            </w:pP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="003A110A">
              <w:rPr>
                <w:rFonts w:ascii="Arial Narrow" w:hAnsi="Arial Narrow"/>
                <w:sz w:val="24"/>
                <w:szCs w:val="24"/>
              </w:rPr>
              <w:t xml:space="preserve"> Dialogue/consultation   </w:t>
            </w: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>
              <w:rPr>
                <w:rFonts w:ascii="Arial Narrow" w:hAnsi="Arial Narrow"/>
                <w:sz w:val="24"/>
                <w:szCs w:val="24"/>
              </w:rPr>
              <w:t>Awareness</w:t>
            </w:r>
            <w:r w:rsidR="003A110A">
              <w:rPr>
                <w:rFonts w:ascii="Arial Narrow" w:hAnsi="Arial Narrow"/>
                <w:sz w:val="24"/>
                <w:szCs w:val="24"/>
              </w:rPr>
              <w:tab/>
            </w: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Pr="00B406CF">
              <w:rPr>
                <w:rFonts w:ascii="Arial Narrow" w:hAnsi="Arial Narrow"/>
                <w:sz w:val="24"/>
                <w:szCs w:val="24"/>
              </w:rPr>
              <w:t xml:space="preserve"> Seed-grant</w:t>
            </w:r>
            <w:r w:rsidR="003A110A">
              <w:rPr>
                <w:rFonts w:ascii="Arial Narrow" w:hAnsi="Arial Narrow"/>
                <w:sz w:val="24"/>
                <w:szCs w:val="24"/>
              </w:rPr>
              <w:tab/>
            </w:r>
            <w:r w:rsidR="003A110A">
              <w:rPr>
                <w:rFonts w:ascii="Arial Narrow" w:hAnsi="Arial Narrow"/>
                <w:sz w:val="24"/>
                <w:szCs w:val="24"/>
              </w:rPr>
              <w:tab/>
            </w:r>
            <w:r w:rsidR="003A110A"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="003A110A" w:rsidRPr="00B406CF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3A110A">
              <w:rPr>
                <w:rFonts w:ascii="Arial Narrow" w:hAnsi="Arial Narrow"/>
                <w:sz w:val="24"/>
                <w:szCs w:val="24"/>
              </w:rPr>
              <w:t>Trust Building</w:t>
            </w:r>
          </w:p>
          <w:p w14:paraId="37993CD0" w14:textId="5023BD8D" w:rsidR="00340EE8" w:rsidRDefault="00310E69" w:rsidP="003A110A">
            <w:pPr>
              <w:ind w:left="0"/>
              <w:rPr>
                <w:rFonts w:ascii="Arial Narrow" w:hAnsi="Arial Narrow"/>
                <w:sz w:val="24"/>
                <w:szCs w:val="24"/>
              </w:rPr>
            </w:pP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>
              <w:rPr>
                <w:rFonts w:ascii="Arial Narrow" w:hAnsi="Arial Narrow"/>
                <w:sz w:val="24"/>
                <w:szCs w:val="24"/>
              </w:rPr>
              <w:t xml:space="preserve"> Outreach</w:t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 w:rsidR="003A110A">
              <w:rPr>
                <w:rFonts w:ascii="Arial Narrow" w:hAnsi="Arial Narrow"/>
                <w:sz w:val="24"/>
                <w:szCs w:val="24"/>
              </w:rPr>
              <w:t xml:space="preserve">   </w:t>
            </w: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Pr="00B406CF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3A110A">
              <w:rPr>
                <w:rFonts w:ascii="Arial Narrow" w:hAnsi="Arial Narrow"/>
                <w:sz w:val="24"/>
                <w:szCs w:val="24"/>
              </w:rPr>
              <w:t>Media</w:t>
            </w:r>
            <w:r w:rsidR="003A110A">
              <w:rPr>
                <w:rFonts w:ascii="Arial Narrow" w:hAnsi="Arial Narrow"/>
                <w:sz w:val="24"/>
                <w:szCs w:val="24"/>
              </w:rPr>
              <w:tab/>
            </w:r>
            <w:r w:rsidR="003A110A"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="003A110A" w:rsidRPr="00B406CF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3A110A">
              <w:rPr>
                <w:rFonts w:ascii="Arial Narrow" w:hAnsi="Arial Narrow"/>
                <w:sz w:val="24"/>
                <w:szCs w:val="24"/>
              </w:rPr>
              <w:t>Mediation</w:t>
            </w:r>
            <w:r w:rsidR="003A110A">
              <w:rPr>
                <w:rFonts w:ascii="Arial Narrow" w:hAnsi="Arial Narrow"/>
                <w:sz w:val="24"/>
                <w:szCs w:val="24"/>
              </w:rPr>
              <w:tab/>
            </w:r>
            <w:r w:rsidR="00C476C9">
              <w:rPr>
                <w:rFonts w:ascii="Arial Narrow" w:hAnsi="Arial Narrow"/>
                <w:sz w:val="24"/>
                <w:szCs w:val="24"/>
              </w:rPr>
              <w:tab/>
            </w:r>
            <w:r w:rsidR="00C476C9"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="00C476C9" w:rsidRPr="00B406CF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C476C9">
              <w:rPr>
                <w:rFonts w:ascii="Arial Narrow" w:hAnsi="Arial Narrow"/>
                <w:sz w:val="24"/>
                <w:szCs w:val="24"/>
              </w:rPr>
              <w:t>Staff orientation</w:t>
            </w:r>
            <w:r w:rsidR="00340EE8">
              <w:rPr>
                <w:rFonts w:ascii="Arial Narrow" w:hAnsi="Arial Narrow"/>
                <w:sz w:val="24"/>
                <w:szCs w:val="24"/>
              </w:rPr>
              <w:tab/>
            </w:r>
          </w:p>
          <w:p w14:paraId="5D802B2C" w14:textId="08E3EBC0" w:rsidR="00310E69" w:rsidRPr="00B406CF" w:rsidRDefault="00C476C9" w:rsidP="00C476C9">
            <w:pPr>
              <w:ind w:left="0"/>
              <w:rPr>
                <w:rFonts w:ascii="Arial Narrow" w:hAnsi="Arial Narrow"/>
                <w:sz w:val="24"/>
                <w:szCs w:val="24"/>
              </w:rPr>
            </w:pP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Pr="00B406CF">
              <w:rPr>
                <w:rFonts w:ascii="Arial Narrow" w:hAnsi="Arial Narrow"/>
                <w:sz w:val="24"/>
                <w:szCs w:val="24"/>
              </w:rPr>
              <w:t xml:space="preserve"> </w:t>
            </w:r>
            <w:r>
              <w:rPr>
                <w:rFonts w:ascii="Arial Narrow" w:hAnsi="Arial Narrow"/>
                <w:sz w:val="24"/>
                <w:szCs w:val="24"/>
              </w:rPr>
              <w:t xml:space="preserve">Legal aid </w:t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>
              <w:rPr>
                <w:rFonts w:ascii="Arial Narrow" w:hAnsi="Arial Narrow"/>
                <w:sz w:val="24"/>
                <w:szCs w:val="24"/>
              </w:rPr>
              <w:tab/>
              <w:t xml:space="preserve">   </w:t>
            </w:r>
            <w:r w:rsidR="003A110A"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="003A110A" w:rsidRPr="00B406CF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3A110A">
              <w:rPr>
                <w:rFonts w:ascii="Arial Narrow" w:hAnsi="Arial Narrow"/>
                <w:sz w:val="24"/>
                <w:szCs w:val="24"/>
              </w:rPr>
              <w:t>Others__________</w:t>
            </w:r>
          </w:p>
        </w:tc>
      </w:tr>
      <w:tr w:rsidR="00310E69" w:rsidRPr="009350F7" w14:paraId="5E794EDE" w14:textId="77777777" w:rsidTr="001B4946">
        <w:tc>
          <w:tcPr>
            <w:tcW w:w="2445" w:type="dxa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72CABBAA" w14:textId="77777777" w:rsidR="00310E69" w:rsidRPr="00B17AAE" w:rsidRDefault="00310E69" w:rsidP="00FF1860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 w:rsidRPr="00B17AAE">
              <w:rPr>
                <w:rFonts w:ascii="Arial Narrow" w:hAnsi="Arial Narrow"/>
                <w:color w:val="002060"/>
                <w:sz w:val="26"/>
                <w:szCs w:val="26"/>
              </w:rPr>
              <w:t>3. Main objective</w:t>
            </w: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668E6D9B" w14:textId="77777777" w:rsidR="00310E69" w:rsidRPr="009350F7" w:rsidRDefault="00310E69" w:rsidP="00FF1860">
            <w:pPr>
              <w:rPr>
                <w:rFonts w:ascii="Arial Narrow" w:hAnsi="Arial Narrow"/>
                <w:sz w:val="26"/>
                <w:szCs w:val="26"/>
              </w:rPr>
            </w:pPr>
          </w:p>
          <w:p w14:paraId="010FAF1A" w14:textId="77777777" w:rsidR="00310E69" w:rsidRPr="009350F7" w:rsidRDefault="00310E69" w:rsidP="00FF1860">
            <w:pPr>
              <w:ind w:left="0"/>
              <w:rPr>
                <w:rFonts w:ascii="Arial Narrow" w:hAnsi="Arial Narrow"/>
                <w:sz w:val="26"/>
                <w:szCs w:val="26"/>
              </w:rPr>
            </w:pPr>
          </w:p>
          <w:p w14:paraId="51BD191D" w14:textId="77777777" w:rsidR="00310E69" w:rsidRPr="009350F7" w:rsidRDefault="00310E69" w:rsidP="00FF1860">
            <w:pPr>
              <w:rPr>
                <w:rFonts w:ascii="Arial Narrow" w:hAnsi="Arial Narrow"/>
                <w:sz w:val="26"/>
                <w:szCs w:val="26"/>
              </w:rPr>
            </w:pPr>
          </w:p>
        </w:tc>
      </w:tr>
      <w:tr w:rsidR="006D0A64" w:rsidRPr="009350F7" w14:paraId="3959C631" w14:textId="77777777" w:rsidTr="001B4946">
        <w:tc>
          <w:tcPr>
            <w:tcW w:w="2445" w:type="dxa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0AA595A2" w14:textId="24B35127" w:rsidR="006D0A64" w:rsidRDefault="001B4946" w:rsidP="005A550C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 xml:space="preserve">4. </w:t>
            </w:r>
            <w:r w:rsidR="006D0A64">
              <w:rPr>
                <w:rFonts w:ascii="Arial Narrow" w:hAnsi="Arial Narrow"/>
                <w:color w:val="002060"/>
                <w:sz w:val="26"/>
                <w:szCs w:val="26"/>
              </w:rPr>
              <w:t>Major contents of the activity</w:t>
            </w: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28D3846A" w14:textId="77777777" w:rsidR="006D0A64" w:rsidRDefault="006D0A64" w:rsidP="005A550C">
            <w:pPr>
              <w:ind w:left="0"/>
              <w:rPr>
                <w:rFonts w:ascii="Arial Narrow" w:hAnsi="Arial Narrow"/>
                <w:sz w:val="24"/>
                <w:szCs w:val="24"/>
              </w:rPr>
            </w:pPr>
          </w:p>
          <w:p w14:paraId="2BDF864C" w14:textId="77777777" w:rsidR="006D0A64" w:rsidRDefault="006D0A64" w:rsidP="005A550C">
            <w:pPr>
              <w:ind w:left="0"/>
              <w:rPr>
                <w:rFonts w:ascii="Arial Narrow" w:hAnsi="Arial Narrow"/>
                <w:sz w:val="24"/>
                <w:szCs w:val="24"/>
              </w:rPr>
            </w:pPr>
          </w:p>
          <w:p w14:paraId="0D6A12A4" w14:textId="77777777" w:rsidR="006D0A64" w:rsidRPr="00B406CF" w:rsidRDefault="006D0A64" w:rsidP="005A550C">
            <w:pPr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6D0A64" w:rsidRPr="009350F7" w14:paraId="50971D65" w14:textId="77777777" w:rsidTr="001B4946">
        <w:tc>
          <w:tcPr>
            <w:tcW w:w="2445" w:type="dxa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63DCAA93" w14:textId="580F7617" w:rsidR="006D0A64" w:rsidRPr="00B17AAE" w:rsidRDefault="001B4946" w:rsidP="005A550C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>5</w:t>
            </w:r>
            <w:r w:rsidR="006D0A64">
              <w:rPr>
                <w:rFonts w:ascii="Arial Narrow" w:hAnsi="Arial Narrow"/>
                <w:color w:val="002060"/>
                <w:sz w:val="26"/>
                <w:szCs w:val="26"/>
              </w:rPr>
              <w:t>. Indicator for this activity</w:t>
            </w: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2388C26A" w14:textId="77777777" w:rsidR="006D0A64" w:rsidRPr="009350F7" w:rsidRDefault="006D0A64" w:rsidP="005A550C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>
              <w:rPr>
                <w:rFonts w:ascii="Arial Narrow" w:hAnsi="Arial Narrow"/>
                <w:sz w:val="24"/>
                <w:szCs w:val="24"/>
              </w:rPr>
              <w:t xml:space="preserve"> Outcome</w:t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>
              <w:rPr>
                <w:rFonts w:ascii="Arial Narrow" w:hAnsi="Arial Narrow"/>
                <w:sz w:val="24"/>
                <w:szCs w:val="24"/>
              </w:rPr>
              <w:t xml:space="preserve"> Output</w:t>
            </w:r>
            <w:r>
              <w:rPr>
                <w:rFonts w:ascii="Arial Narrow" w:hAnsi="Arial Narrow"/>
                <w:sz w:val="24"/>
                <w:szCs w:val="24"/>
              </w:rPr>
              <w:tab/>
              <w:t>Indicator No:_____________________</w:t>
            </w:r>
          </w:p>
        </w:tc>
      </w:tr>
      <w:tr w:rsidR="006D0A64" w:rsidRPr="009350F7" w14:paraId="3C63F8E6" w14:textId="77777777" w:rsidTr="001B4946">
        <w:tc>
          <w:tcPr>
            <w:tcW w:w="2445" w:type="dxa"/>
            <w:vMerge w:val="restart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right w:val="single" w:sz="4" w:space="0" w:color="833C0B" w:themeColor="accent2" w:themeShade="80"/>
            </w:tcBorders>
          </w:tcPr>
          <w:p w14:paraId="4809B827" w14:textId="748C4632" w:rsidR="006D0A64" w:rsidRPr="00B17AAE" w:rsidRDefault="001B4946" w:rsidP="00FF1860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>6</w:t>
            </w:r>
            <w:r w:rsidR="006D0A64">
              <w:rPr>
                <w:rFonts w:ascii="Arial Narrow" w:hAnsi="Arial Narrow"/>
                <w:color w:val="002060"/>
                <w:sz w:val="26"/>
                <w:szCs w:val="26"/>
              </w:rPr>
              <w:t>. Major results and outcomes</w:t>
            </w: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37EA8E5B" w14:textId="59ADB30B" w:rsidR="006D0A64" w:rsidRPr="009350F7" w:rsidRDefault="006D0A64" w:rsidP="007261F6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sz w:val="26"/>
                <w:szCs w:val="26"/>
              </w:rPr>
              <w:t>1.</w:t>
            </w:r>
          </w:p>
        </w:tc>
      </w:tr>
      <w:tr w:rsidR="006D0A64" w:rsidRPr="009350F7" w14:paraId="1B3720BF" w14:textId="77777777" w:rsidTr="001B4946">
        <w:tc>
          <w:tcPr>
            <w:tcW w:w="2445" w:type="dxa"/>
            <w:vMerge/>
            <w:tcBorders>
              <w:left w:val="single" w:sz="12" w:space="0" w:color="833C0B" w:themeColor="accent2" w:themeShade="80"/>
              <w:right w:val="single" w:sz="4" w:space="0" w:color="833C0B" w:themeColor="accent2" w:themeShade="80"/>
            </w:tcBorders>
          </w:tcPr>
          <w:p w14:paraId="51BA8098" w14:textId="77777777" w:rsidR="006D0A64" w:rsidRDefault="006D0A64" w:rsidP="00FF1860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7AE41644" w14:textId="77BA8A21" w:rsidR="006D0A64" w:rsidRPr="009350F7" w:rsidRDefault="006D0A64" w:rsidP="007261F6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sz w:val="26"/>
                <w:szCs w:val="26"/>
              </w:rPr>
              <w:t>2.</w:t>
            </w:r>
          </w:p>
        </w:tc>
      </w:tr>
      <w:tr w:rsidR="006D0A64" w:rsidRPr="009350F7" w14:paraId="79570B34" w14:textId="77777777" w:rsidTr="001B4946">
        <w:tc>
          <w:tcPr>
            <w:tcW w:w="2445" w:type="dxa"/>
            <w:vMerge/>
            <w:tcBorders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71540396" w14:textId="77777777" w:rsidR="006D0A64" w:rsidRDefault="006D0A64" w:rsidP="00FF1860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3F1A91C5" w14:textId="4A520BB9" w:rsidR="006D0A64" w:rsidRPr="009350F7" w:rsidRDefault="006D0A64" w:rsidP="007261F6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sz w:val="26"/>
                <w:szCs w:val="26"/>
              </w:rPr>
              <w:t>3.</w:t>
            </w:r>
          </w:p>
        </w:tc>
      </w:tr>
      <w:tr w:rsidR="00310E69" w:rsidRPr="009350F7" w14:paraId="5D4E1A4E" w14:textId="77777777" w:rsidTr="001B4946">
        <w:tc>
          <w:tcPr>
            <w:tcW w:w="2445" w:type="dxa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21798A3A" w14:textId="03983A01" w:rsidR="00310E69" w:rsidRPr="00B17AAE" w:rsidRDefault="007261F6" w:rsidP="00845BF5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>7</w:t>
            </w:r>
            <w:r w:rsidR="00310E69" w:rsidRPr="00B17AAE">
              <w:rPr>
                <w:rFonts w:ascii="Arial Narrow" w:hAnsi="Arial Narrow"/>
                <w:color w:val="002060"/>
                <w:sz w:val="26"/>
                <w:szCs w:val="26"/>
              </w:rPr>
              <w:t xml:space="preserve">. </w:t>
            </w:r>
            <w:r w:rsidR="00845BF5">
              <w:rPr>
                <w:rFonts w:ascii="Arial Narrow" w:hAnsi="Arial Narrow"/>
                <w:color w:val="002060"/>
                <w:sz w:val="26"/>
                <w:szCs w:val="26"/>
              </w:rPr>
              <w:t>Implemented</w:t>
            </w:r>
            <w:r w:rsidR="00310E69" w:rsidRPr="00B17AAE">
              <w:rPr>
                <w:rFonts w:ascii="Arial Narrow" w:hAnsi="Arial Narrow"/>
                <w:color w:val="002060"/>
                <w:sz w:val="26"/>
                <w:szCs w:val="26"/>
              </w:rPr>
              <w:t xml:space="preserve"> date</w:t>
            </w:r>
          </w:p>
        </w:tc>
        <w:tc>
          <w:tcPr>
            <w:tcW w:w="2902" w:type="dxa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4EB885CC" w14:textId="043F70B2" w:rsidR="00310E69" w:rsidRPr="009350F7" w:rsidRDefault="00FA5624" w:rsidP="00FA562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  <w:r w:rsidRPr="00FA5624">
              <w:rPr>
                <w:rFonts w:ascii="Arial Narrow" w:hAnsi="Arial Narrow"/>
                <w:color w:val="808080" w:themeColor="background1" w:themeShade="80"/>
                <w:sz w:val="26"/>
                <w:szCs w:val="26"/>
              </w:rPr>
              <w:t>MM/DD/YY</w:t>
            </w:r>
          </w:p>
        </w:tc>
        <w:tc>
          <w:tcPr>
            <w:tcW w:w="2529" w:type="dxa"/>
            <w:gridSpan w:val="3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17F1BBD4" w14:textId="60E4421A" w:rsidR="00310E69" w:rsidRPr="00B17AAE" w:rsidRDefault="007261F6" w:rsidP="00FF1860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>8</w:t>
            </w:r>
            <w:r w:rsidR="00845BF5">
              <w:rPr>
                <w:rFonts w:ascii="Arial Narrow" w:hAnsi="Arial Narrow"/>
                <w:color w:val="002060"/>
                <w:sz w:val="26"/>
                <w:szCs w:val="26"/>
              </w:rPr>
              <w:t xml:space="preserve">. </w:t>
            </w:r>
            <w:r w:rsidR="00FA3546">
              <w:rPr>
                <w:rFonts w:ascii="Arial Narrow" w:hAnsi="Arial Narrow"/>
                <w:color w:val="002060"/>
                <w:sz w:val="26"/>
                <w:szCs w:val="26"/>
              </w:rPr>
              <w:t>Implemented</w:t>
            </w:r>
            <w:r w:rsidR="00310E69" w:rsidRPr="00B17AAE">
              <w:rPr>
                <w:rFonts w:ascii="Arial Narrow" w:hAnsi="Arial Narrow"/>
                <w:color w:val="002060"/>
                <w:sz w:val="26"/>
                <w:szCs w:val="26"/>
              </w:rPr>
              <w:t xml:space="preserve"> area:</w:t>
            </w:r>
            <w:r w:rsidR="00310E69" w:rsidRPr="00B17AAE">
              <w:rPr>
                <w:rFonts w:ascii="Arial Narrow" w:hAnsi="Arial Narrow"/>
                <w:color w:val="002060"/>
                <w:sz w:val="26"/>
                <w:szCs w:val="26"/>
              </w:rPr>
              <w:br/>
              <w:t>(VDCs or Venue)</w:t>
            </w:r>
          </w:p>
        </w:tc>
        <w:tc>
          <w:tcPr>
            <w:tcW w:w="3154" w:type="dxa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2FBF69E4" w14:textId="77777777" w:rsidR="00310E69" w:rsidRPr="009350F7" w:rsidRDefault="00310E69" w:rsidP="00FF1860">
            <w:pPr>
              <w:spacing w:before="120" w:after="120"/>
              <w:rPr>
                <w:rFonts w:ascii="Arial Narrow" w:hAnsi="Arial Narrow"/>
                <w:sz w:val="26"/>
                <w:szCs w:val="26"/>
              </w:rPr>
            </w:pPr>
          </w:p>
        </w:tc>
      </w:tr>
      <w:tr w:rsidR="001B4946" w:rsidRPr="009350F7" w14:paraId="68AB6870" w14:textId="498FE745" w:rsidTr="00931236">
        <w:trPr>
          <w:trHeight w:val="2123"/>
        </w:trPr>
        <w:tc>
          <w:tcPr>
            <w:tcW w:w="2445" w:type="dxa"/>
            <w:vMerge w:val="restart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right w:val="single" w:sz="4" w:space="0" w:color="833C0B" w:themeColor="accent2" w:themeShade="80"/>
            </w:tcBorders>
          </w:tcPr>
          <w:p w14:paraId="1854114F" w14:textId="442950E7" w:rsidR="001B4946" w:rsidRPr="00B17AAE" w:rsidRDefault="001B4946" w:rsidP="00845BF5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>8</w:t>
            </w:r>
            <w:r w:rsidRPr="00B17AAE">
              <w:rPr>
                <w:rFonts w:ascii="Arial Narrow" w:hAnsi="Arial Narrow"/>
                <w:color w:val="002060"/>
                <w:sz w:val="26"/>
                <w:szCs w:val="26"/>
              </w:rPr>
              <w:t xml:space="preserve">. </w:t>
            </w:r>
            <w:r>
              <w:rPr>
                <w:rFonts w:ascii="Arial Narrow" w:hAnsi="Arial Narrow"/>
                <w:color w:val="002060"/>
                <w:sz w:val="26"/>
                <w:szCs w:val="26"/>
              </w:rPr>
              <w:t>Participants (Excluding facilitators and organizers)</w:t>
            </w:r>
          </w:p>
        </w:tc>
        <w:tc>
          <w:tcPr>
            <w:tcW w:w="4324" w:type="dxa"/>
            <w:gridSpan w:val="3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4" w:space="0" w:color="auto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78"/>
              <w:gridCol w:w="818"/>
              <w:gridCol w:w="622"/>
              <w:gridCol w:w="900"/>
            </w:tblGrid>
            <w:tr w:rsidR="001B4946" w:rsidRPr="00845BF5" w14:paraId="547A3F51" w14:textId="77777777" w:rsidTr="00845BF5">
              <w:tc>
                <w:tcPr>
                  <w:tcW w:w="1578" w:type="dxa"/>
                  <w:shd w:val="clear" w:color="auto" w:fill="FFE599" w:themeFill="accent4" w:themeFillTint="66"/>
                </w:tcPr>
                <w:p w14:paraId="3920CC59" w14:textId="328E766A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Caste</w:t>
                  </w:r>
                </w:p>
              </w:tc>
              <w:tc>
                <w:tcPr>
                  <w:tcW w:w="818" w:type="dxa"/>
                  <w:shd w:val="clear" w:color="auto" w:fill="FFE599" w:themeFill="accent4" w:themeFillTint="66"/>
                </w:tcPr>
                <w:p w14:paraId="3A4C42E1" w14:textId="1E618FB6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Female</w:t>
                  </w:r>
                </w:p>
              </w:tc>
              <w:tc>
                <w:tcPr>
                  <w:tcW w:w="622" w:type="dxa"/>
                  <w:shd w:val="clear" w:color="auto" w:fill="FFE599" w:themeFill="accent4" w:themeFillTint="66"/>
                </w:tcPr>
                <w:p w14:paraId="1AAE95B2" w14:textId="1FD2EC5F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Male</w:t>
                  </w:r>
                </w:p>
              </w:tc>
              <w:tc>
                <w:tcPr>
                  <w:tcW w:w="900" w:type="dxa"/>
                  <w:shd w:val="clear" w:color="auto" w:fill="FFE599" w:themeFill="accent4" w:themeFillTint="66"/>
                </w:tcPr>
                <w:p w14:paraId="36B18CFB" w14:textId="79C2B546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Total</w:t>
                  </w:r>
                </w:p>
              </w:tc>
            </w:tr>
            <w:tr w:rsidR="001B4946" w:rsidRPr="00845BF5" w14:paraId="572550F2" w14:textId="77777777" w:rsidTr="00845BF5">
              <w:tc>
                <w:tcPr>
                  <w:tcW w:w="1578" w:type="dxa"/>
                </w:tcPr>
                <w:p w14:paraId="70DBE0DD" w14:textId="4F4F6FDF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proofErr w:type="spellStart"/>
                  <w:r w:rsidRPr="00845BF5">
                    <w:rPr>
                      <w:rFonts w:ascii="Arial Narrow" w:hAnsi="Arial Narrow"/>
                    </w:rPr>
                    <w:t>Madhesi</w:t>
                  </w:r>
                  <w:proofErr w:type="spellEnd"/>
                  <w:r w:rsidRPr="00845BF5">
                    <w:rPr>
                      <w:rFonts w:ascii="Arial Narrow" w:hAnsi="Arial Narrow"/>
                    </w:rPr>
                    <w:t>/</w:t>
                  </w:r>
                  <w:proofErr w:type="spellStart"/>
                  <w:r w:rsidRPr="00845BF5">
                    <w:rPr>
                      <w:rFonts w:ascii="Arial Narrow" w:hAnsi="Arial Narrow"/>
                    </w:rPr>
                    <w:t>Terai</w:t>
                  </w:r>
                  <w:proofErr w:type="spellEnd"/>
                </w:p>
              </w:tc>
              <w:tc>
                <w:tcPr>
                  <w:tcW w:w="818" w:type="dxa"/>
                </w:tcPr>
                <w:p w14:paraId="3E4E6157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5FF9258A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900" w:type="dxa"/>
                </w:tcPr>
                <w:p w14:paraId="7421FE4A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0C30AAC6" w14:textId="77777777" w:rsidTr="00845BF5">
              <w:tc>
                <w:tcPr>
                  <w:tcW w:w="1578" w:type="dxa"/>
                </w:tcPr>
                <w:p w14:paraId="4D9F3BB0" w14:textId="3583A5DD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Dalit</w:t>
                  </w:r>
                </w:p>
              </w:tc>
              <w:tc>
                <w:tcPr>
                  <w:tcW w:w="818" w:type="dxa"/>
                </w:tcPr>
                <w:p w14:paraId="70C1BEBA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53BEE612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900" w:type="dxa"/>
                </w:tcPr>
                <w:p w14:paraId="5D8D2E28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61D4947E" w14:textId="77777777" w:rsidTr="00845BF5">
              <w:tc>
                <w:tcPr>
                  <w:tcW w:w="1578" w:type="dxa"/>
                </w:tcPr>
                <w:p w14:paraId="4214132B" w14:textId="167EDFB0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Muslim</w:t>
                  </w:r>
                </w:p>
              </w:tc>
              <w:tc>
                <w:tcPr>
                  <w:tcW w:w="818" w:type="dxa"/>
                </w:tcPr>
                <w:p w14:paraId="17303D07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30A1F84E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900" w:type="dxa"/>
                </w:tcPr>
                <w:p w14:paraId="50BF9C1B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60E50F71" w14:textId="77777777" w:rsidTr="00845BF5">
              <w:tc>
                <w:tcPr>
                  <w:tcW w:w="1578" w:type="dxa"/>
                </w:tcPr>
                <w:p w14:paraId="30745980" w14:textId="4E8E3E23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proofErr w:type="spellStart"/>
                  <w:r>
                    <w:rPr>
                      <w:rFonts w:ascii="Arial Narrow" w:hAnsi="Arial Narrow"/>
                    </w:rPr>
                    <w:t>Tharu</w:t>
                  </w:r>
                  <w:proofErr w:type="spellEnd"/>
                </w:p>
              </w:tc>
              <w:tc>
                <w:tcPr>
                  <w:tcW w:w="818" w:type="dxa"/>
                </w:tcPr>
                <w:p w14:paraId="7A9A4F06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0CD69CFB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900" w:type="dxa"/>
                </w:tcPr>
                <w:p w14:paraId="20511025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6E1EA220" w14:textId="77777777" w:rsidTr="00845BF5">
              <w:tc>
                <w:tcPr>
                  <w:tcW w:w="1578" w:type="dxa"/>
                </w:tcPr>
                <w:p w14:paraId="33519A10" w14:textId="2A8C84B6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Disadvantage</w:t>
                  </w:r>
                </w:p>
              </w:tc>
              <w:tc>
                <w:tcPr>
                  <w:tcW w:w="818" w:type="dxa"/>
                </w:tcPr>
                <w:p w14:paraId="5C902E0E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2243AB8D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900" w:type="dxa"/>
                </w:tcPr>
                <w:p w14:paraId="1918F93F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3C8F205C" w14:textId="77777777" w:rsidTr="00845BF5">
              <w:tc>
                <w:tcPr>
                  <w:tcW w:w="1578" w:type="dxa"/>
                </w:tcPr>
                <w:p w14:paraId="283EA754" w14:textId="7E92817A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Brahmin/</w:t>
                  </w:r>
                  <w:proofErr w:type="spellStart"/>
                  <w:r w:rsidRPr="00845BF5">
                    <w:rPr>
                      <w:rFonts w:ascii="Arial Narrow" w:hAnsi="Arial Narrow"/>
                    </w:rPr>
                    <w:t>Chhetri</w:t>
                  </w:r>
                  <w:proofErr w:type="spellEnd"/>
                </w:p>
              </w:tc>
              <w:tc>
                <w:tcPr>
                  <w:tcW w:w="818" w:type="dxa"/>
                </w:tcPr>
                <w:p w14:paraId="06A6052E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2A216A03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900" w:type="dxa"/>
                </w:tcPr>
                <w:p w14:paraId="5EECC6AF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05724DAC" w14:textId="77777777" w:rsidTr="00845BF5">
              <w:tc>
                <w:tcPr>
                  <w:tcW w:w="1578" w:type="dxa"/>
                </w:tcPr>
                <w:p w14:paraId="756C32C8" w14:textId="0D1A6F24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Others</w:t>
                  </w:r>
                </w:p>
              </w:tc>
              <w:tc>
                <w:tcPr>
                  <w:tcW w:w="818" w:type="dxa"/>
                </w:tcPr>
                <w:p w14:paraId="52E514C5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395ABBFC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900" w:type="dxa"/>
                </w:tcPr>
                <w:p w14:paraId="68EA7408" w14:textId="5304767F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142A735F" w14:textId="77777777" w:rsidTr="00845BF5">
              <w:tc>
                <w:tcPr>
                  <w:tcW w:w="1578" w:type="dxa"/>
                </w:tcPr>
                <w:p w14:paraId="7A4556F6" w14:textId="6E742546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Total</w:t>
                  </w:r>
                </w:p>
              </w:tc>
              <w:tc>
                <w:tcPr>
                  <w:tcW w:w="818" w:type="dxa"/>
                </w:tcPr>
                <w:p w14:paraId="51260910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3B3681A8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900" w:type="dxa"/>
                </w:tcPr>
                <w:p w14:paraId="3518D184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</w:tbl>
          <w:p w14:paraId="03FBA9BD" w14:textId="77777777" w:rsidR="001B4946" w:rsidRPr="009350F7" w:rsidRDefault="001B4946" w:rsidP="00845BF5">
            <w:pPr>
              <w:spacing w:after="120"/>
              <w:ind w:left="0"/>
              <w:rPr>
                <w:rFonts w:ascii="Arial Narrow" w:hAnsi="Arial Narrow"/>
                <w:sz w:val="26"/>
                <w:szCs w:val="26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833C0B" w:themeColor="accent2" w:themeShade="80"/>
              <w:left w:val="single" w:sz="4" w:space="0" w:color="auto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78"/>
              <w:gridCol w:w="818"/>
              <w:gridCol w:w="622"/>
              <w:gridCol w:w="900"/>
            </w:tblGrid>
            <w:tr w:rsidR="001B4946" w:rsidRPr="00845BF5" w14:paraId="50D3CD0A" w14:textId="77777777" w:rsidTr="00845BF5">
              <w:tc>
                <w:tcPr>
                  <w:tcW w:w="1569" w:type="dxa"/>
                  <w:shd w:val="clear" w:color="auto" w:fill="FFE599" w:themeFill="accent4" w:themeFillTint="66"/>
                </w:tcPr>
                <w:p w14:paraId="4F0CD8FB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Caste</w:t>
                  </w:r>
                </w:p>
              </w:tc>
              <w:tc>
                <w:tcPr>
                  <w:tcW w:w="818" w:type="dxa"/>
                  <w:shd w:val="clear" w:color="auto" w:fill="FFE599" w:themeFill="accent4" w:themeFillTint="66"/>
                </w:tcPr>
                <w:p w14:paraId="3AECFD2F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Female</w:t>
                  </w:r>
                </w:p>
              </w:tc>
              <w:tc>
                <w:tcPr>
                  <w:tcW w:w="620" w:type="dxa"/>
                  <w:shd w:val="clear" w:color="auto" w:fill="FFE599" w:themeFill="accent4" w:themeFillTint="66"/>
                </w:tcPr>
                <w:p w14:paraId="30B9D269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Male</w:t>
                  </w:r>
                </w:p>
              </w:tc>
              <w:tc>
                <w:tcPr>
                  <w:tcW w:w="858" w:type="dxa"/>
                  <w:shd w:val="clear" w:color="auto" w:fill="FFE599" w:themeFill="accent4" w:themeFillTint="66"/>
                </w:tcPr>
                <w:p w14:paraId="63C9D3EB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Total</w:t>
                  </w:r>
                </w:p>
              </w:tc>
            </w:tr>
            <w:tr w:rsidR="001B4946" w:rsidRPr="00845BF5" w14:paraId="3665CEFD" w14:textId="77777777" w:rsidTr="008C6DD9">
              <w:tc>
                <w:tcPr>
                  <w:tcW w:w="1578" w:type="dxa"/>
                </w:tcPr>
                <w:p w14:paraId="686DDD56" w14:textId="3B91913C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proofErr w:type="spellStart"/>
                  <w:r>
                    <w:rPr>
                      <w:rFonts w:ascii="Arial Narrow" w:hAnsi="Arial Narrow"/>
                    </w:rPr>
                    <w:t>Pahade</w:t>
                  </w:r>
                  <w:proofErr w:type="spellEnd"/>
                </w:p>
              </w:tc>
              <w:tc>
                <w:tcPr>
                  <w:tcW w:w="818" w:type="dxa"/>
                </w:tcPr>
                <w:p w14:paraId="59D10AE0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439B1D06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900" w:type="dxa"/>
                </w:tcPr>
                <w:p w14:paraId="30B54D5E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63B4969F" w14:textId="77777777" w:rsidTr="008C6DD9">
              <w:tc>
                <w:tcPr>
                  <w:tcW w:w="1578" w:type="dxa"/>
                </w:tcPr>
                <w:p w14:paraId="7AC29074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Dalit</w:t>
                  </w:r>
                </w:p>
              </w:tc>
              <w:tc>
                <w:tcPr>
                  <w:tcW w:w="818" w:type="dxa"/>
                </w:tcPr>
                <w:p w14:paraId="152CBC76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7046BA54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900" w:type="dxa"/>
                </w:tcPr>
                <w:p w14:paraId="646722F2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10C14BD1" w14:textId="77777777" w:rsidTr="008C6DD9">
              <w:tc>
                <w:tcPr>
                  <w:tcW w:w="1578" w:type="dxa"/>
                </w:tcPr>
                <w:p w14:paraId="24BF43F6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Disadvantage</w:t>
                  </w:r>
                </w:p>
              </w:tc>
              <w:tc>
                <w:tcPr>
                  <w:tcW w:w="818" w:type="dxa"/>
                </w:tcPr>
                <w:p w14:paraId="589F02D1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673BEC95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900" w:type="dxa"/>
                </w:tcPr>
                <w:p w14:paraId="00EFF61C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4572DCAA" w14:textId="77777777" w:rsidTr="00845BF5">
              <w:tc>
                <w:tcPr>
                  <w:tcW w:w="1569" w:type="dxa"/>
                </w:tcPr>
                <w:p w14:paraId="62865AE1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Brahmin/</w:t>
                  </w:r>
                  <w:proofErr w:type="spellStart"/>
                  <w:r w:rsidRPr="00845BF5">
                    <w:rPr>
                      <w:rFonts w:ascii="Arial Narrow" w:hAnsi="Arial Narrow"/>
                    </w:rPr>
                    <w:t>Chhetri</w:t>
                  </w:r>
                  <w:proofErr w:type="spellEnd"/>
                </w:p>
              </w:tc>
              <w:tc>
                <w:tcPr>
                  <w:tcW w:w="818" w:type="dxa"/>
                </w:tcPr>
                <w:p w14:paraId="575959CB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0" w:type="dxa"/>
                </w:tcPr>
                <w:p w14:paraId="19D6A00F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858" w:type="dxa"/>
                </w:tcPr>
                <w:p w14:paraId="59C714B9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6AB77518" w14:textId="77777777" w:rsidTr="00845BF5">
              <w:tc>
                <w:tcPr>
                  <w:tcW w:w="1569" w:type="dxa"/>
                </w:tcPr>
                <w:p w14:paraId="62884F54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Others</w:t>
                  </w:r>
                </w:p>
              </w:tc>
              <w:tc>
                <w:tcPr>
                  <w:tcW w:w="818" w:type="dxa"/>
                </w:tcPr>
                <w:p w14:paraId="22584719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0" w:type="dxa"/>
                </w:tcPr>
                <w:p w14:paraId="2FAC4E0B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858" w:type="dxa"/>
                </w:tcPr>
                <w:p w14:paraId="003ACC2C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134ADCE5" w14:textId="77777777" w:rsidTr="00845BF5">
              <w:tc>
                <w:tcPr>
                  <w:tcW w:w="1569" w:type="dxa"/>
                </w:tcPr>
                <w:p w14:paraId="1B141401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Total</w:t>
                  </w:r>
                </w:p>
              </w:tc>
              <w:tc>
                <w:tcPr>
                  <w:tcW w:w="818" w:type="dxa"/>
                </w:tcPr>
                <w:p w14:paraId="6C503D02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0" w:type="dxa"/>
                </w:tcPr>
                <w:p w14:paraId="5D415CFA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858" w:type="dxa"/>
                </w:tcPr>
                <w:p w14:paraId="2F98C859" w14:textId="77777777" w:rsidR="001B4946" w:rsidRPr="00845BF5" w:rsidRDefault="001B4946" w:rsidP="00845BF5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</w:tbl>
          <w:p w14:paraId="30A81E87" w14:textId="38C88329" w:rsidR="001B4946" w:rsidRPr="009350F7" w:rsidRDefault="001B4946" w:rsidP="00845BF5">
            <w:pPr>
              <w:spacing w:after="120"/>
              <w:ind w:left="0"/>
              <w:rPr>
                <w:rFonts w:ascii="Arial Narrow" w:hAnsi="Arial Narrow"/>
                <w:sz w:val="26"/>
                <w:szCs w:val="26"/>
              </w:rPr>
            </w:pPr>
          </w:p>
        </w:tc>
      </w:tr>
      <w:tr w:rsidR="001B4946" w:rsidRPr="009350F7" w14:paraId="2CF855BC" w14:textId="752A7EDB" w:rsidTr="00931236">
        <w:tc>
          <w:tcPr>
            <w:tcW w:w="2445" w:type="dxa"/>
            <w:vMerge/>
            <w:tcBorders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4DC24780" w14:textId="77777777" w:rsidR="001B4946" w:rsidRDefault="001B4946" w:rsidP="007261F6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</w:p>
        </w:tc>
        <w:tc>
          <w:tcPr>
            <w:tcW w:w="4324" w:type="dxa"/>
            <w:gridSpan w:val="3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4" w:space="0" w:color="auto"/>
            </w:tcBorders>
          </w:tcPr>
          <w:tbl>
            <w:tblPr>
              <w:tblStyle w:val="TableGrid"/>
              <w:tblW w:w="4098" w:type="dxa"/>
              <w:tblLook w:val="04A0" w:firstRow="1" w:lastRow="0" w:firstColumn="1" w:lastColumn="0" w:noHBand="0" w:noVBand="1"/>
            </w:tblPr>
            <w:tblGrid>
              <w:gridCol w:w="2028"/>
              <w:gridCol w:w="818"/>
              <w:gridCol w:w="622"/>
              <w:gridCol w:w="630"/>
            </w:tblGrid>
            <w:tr w:rsidR="001B4946" w:rsidRPr="00845BF5" w14:paraId="1FDD652D" w14:textId="77777777" w:rsidTr="007D3219">
              <w:tc>
                <w:tcPr>
                  <w:tcW w:w="2028" w:type="dxa"/>
                  <w:shd w:val="clear" w:color="auto" w:fill="FFE599" w:themeFill="accent4" w:themeFillTint="66"/>
                </w:tcPr>
                <w:p w14:paraId="2B73D407" w14:textId="0A76B3BC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Professional</w:t>
                  </w:r>
                </w:p>
              </w:tc>
              <w:tc>
                <w:tcPr>
                  <w:tcW w:w="818" w:type="dxa"/>
                  <w:shd w:val="clear" w:color="auto" w:fill="FFE599" w:themeFill="accent4" w:themeFillTint="66"/>
                </w:tcPr>
                <w:p w14:paraId="1599E690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Female</w:t>
                  </w:r>
                </w:p>
              </w:tc>
              <w:tc>
                <w:tcPr>
                  <w:tcW w:w="622" w:type="dxa"/>
                  <w:shd w:val="clear" w:color="auto" w:fill="FFE599" w:themeFill="accent4" w:themeFillTint="66"/>
                </w:tcPr>
                <w:p w14:paraId="4C2EE9DE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Male</w:t>
                  </w:r>
                </w:p>
              </w:tc>
              <w:tc>
                <w:tcPr>
                  <w:tcW w:w="630" w:type="dxa"/>
                  <w:shd w:val="clear" w:color="auto" w:fill="FFE599" w:themeFill="accent4" w:themeFillTint="66"/>
                </w:tcPr>
                <w:p w14:paraId="3ECED565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Total</w:t>
                  </w:r>
                </w:p>
              </w:tc>
            </w:tr>
            <w:tr w:rsidR="001B4946" w:rsidRPr="00845BF5" w14:paraId="612A145E" w14:textId="77777777" w:rsidTr="007D3219">
              <w:tc>
                <w:tcPr>
                  <w:tcW w:w="2028" w:type="dxa"/>
                </w:tcPr>
                <w:p w14:paraId="0B7F2EE4" w14:textId="19B9F8F2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Govt official</w:t>
                  </w:r>
                </w:p>
              </w:tc>
              <w:tc>
                <w:tcPr>
                  <w:tcW w:w="818" w:type="dxa"/>
                </w:tcPr>
                <w:p w14:paraId="29369581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2E1243F1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30" w:type="dxa"/>
                </w:tcPr>
                <w:p w14:paraId="0DC5325F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6D6C363E" w14:textId="77777777" w:rsidTr="007D3219">
              <w:tc>
                <w:tcPr>
                  <w:tcW w:w="2028" w:type="dxa"/>
                </w:tcPr>
                <w:p w14:paraId="265C3A49" w14:textId="6BA16AA9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 xml:space="preserve">Local leaders </w:t>
                  </w:r>
                </w:p>
              </w:tc>
              <w:tc>
                <w:tcPr>
                  <w:tcW w:w="818" w:type="dxa"/>
                </w:tcPr>
                <w:p w14:paraId="3B34B7B8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7078E655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30" w:type="dxa"/>
                </w:tcPr>
                <w:p w14:paraId="69293892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6F9F1170" w14:textId="77777777" w:rsidTr="007D3219">
              <w:tc>
                <w:tcPr>
                  <w:tcW w:w="2028" w:type="dxa"/>
                </w:tcPr>
                <w:p w14:paraId="6B69D65E" w14:textId="1A4CB272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Youth leaders</w:t>
                  </w:r>
                </w:p>
              </w:tc>
              <w:tc>
                <w:tcPr>
                  <w:tcW w:w="818" w:type="dxa"/>
                </w:tcPr>
                <w:p w14:paraId="5651B913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18360185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30" w:type="dxa"/>
                </w:tcPr>
                <w:p w14:paraId="6AE50934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2CDD571D" w14:textId="77777777" w:rsidTr="007D3219">
              <w:tc>
                <w:tcPr>
                  <w:tcW w:w="2028" w:type="dxa"/>
                </w:tcPr>
                <w:p w14:paraId="446CF823" w14:textId="2D2D2DB4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Media persons</w:t>
                  </w:r>
                </w:p>
              </w:tc>
              <w:tc>
                <w:tcPr>
                  <w:tcW w:w="818" w:type="dxa"/>
                </w:tcPr>
                <w:p w14:paraId="237839B2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564A397B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30" w:type="dxa"/>
                </w:tcPr>
                <w:p w14:paraId="788BF906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627E4FCD" w14:textId="77777777" w:rsidTr="007D3219">
              <w:tc>
                <w:tcPr>
                  <w:tcW w:w="2028" w:type="dxa"/>
                </w:tcPr>
                <w:p w14:paraId="4263B7CC" w14:textId="4A334335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Civil society/NGO</w:t>
                  </w:r>
                </w:p>
              </w:tc>
              <w:tc>
                <w:tcPr>
                  <w:tcW w:w="818" w:type="dxa"/>
                </w:tcPr>
                <w:p w14:paraId="068ED2CC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30398CBD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30" w:type="dxa"/>
                </w:tcPr>
                <w:p w14:paraId="2AD90414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3EA493A2" w14:textId="77777777" w:rsidTr="007D3219">
              <w:tc>
                <w:tcPr>
                  <w:tcW w:w="2028" w:type="dxa"/>
                </w:tcPr>
                <w:p w14:paraId="22C851D4" w14:textId="50273C0E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Security</w:t>
                  </w:r>
                </w:p>
              </w:tc>
              <w:tc>
                <w:tcPr>
                  <w:tcW w:w="818" w:type="dxa"/>
                </w:tcPr>
                <w:p w14:paraId="79F7EA22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36DE1C6E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30" w:type="dxa"/>
                </w:tcPr>
                <w:p w14:paraId="01F56807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32663E75" w14:textId="77777777" w:rsidTr="007D3219">
              <w:tc>
                <w:tcPr>
                  <w:tcW w:w="2028" w:type="dxa"/>
                </w:tcPr>
                <w:p w14:paraId="4AC08572" w14:textId="1972ADA3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Court/Lawyers</w:t>
                  </w:r>
                </w:p>
              </w:tc>
              <w:tc>
                <w:tcPr>
                  <w:tcW w:w="818" w:type="dxa"/>
                </w:tcPr>
                <w:p w14:paraId="56CC3DDB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746DD36C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30" w:type="dxa"/>
                </w:tcPr>
                <w:p w14:paraId="3454C069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27783919" w14:textId="77777777" w:rsidTr="007D3219">
              <w:tc>
                <w:tcPr>
                  <w:tcW w:w="2028" w:type="dxa"/>
                </w:tcPr>
                <w:p w14:paraId="2D51692F" w14:textId="5F7BF2A5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Activists/human rights</w:t>
                  </w:r>
                </w:p>
              </w:tc>
              <w:tc>
                <w:tcPr>
                  <w:tcW w:w="818" w:type="dxa"/>
                </w:tcPr>
                <w:p w14:paraId="273D027F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6A95947B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30" w:type="dxa"/>
                </w:tcPr>
                <w:p w14:paraId="076E246E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2E2F1AC9" w14:textId="77777777" w:rsidTr="007D3219">
              <w:tc>
                <w:tcPr>
                  <w:tcW w:w="2028" w:type="dxa"/>
                </w:tcPr>
                <w:p w14:paraId="604188BC" w14:textId="6023573A" w:rsidR="001B4946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Others</w:t>
                  </w:r>
                </w:p>
              </w:tc>
              <w:tc>
                <w:tcPr>
                  <w:tcW w:w="818" w:type="dxa"/>
                </w:tcPr>
                <w:p w14:paraId="4D278BE2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012E330C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30" w:type="dxa"/>
                </w:tcPr>
                <w:p w14:paraId="646913F2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4D188EAE" w14:textId="77777777" w:rsidTr="007D3219">
              <w:tc>
                <w:tcPr>
                  <w:tcW w:w="2028" w:type="dxa"/>
                </w:tcPr>
                <w:p w14:paraId="1776DED4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Total</w:t>
                  </w:r>
                </w:p>
              </w:tc>
              <w:tc>
                <w:tcPr>
                  <w:tcW w:w="818" w:type="dxa"/>
                </w:tcPr>
                <w:p w14:paraId="464F3A11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687369DA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30" w:type="dxa"/>
                </w:tcPr>
                <w:p w14:paraId="2EB0BB92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</w:tbl>
          <w:p w14:paraId="313DDA9C" w14:textId="77777777" w:rsidR="001B4946" w:rsidRPr="00B406CF" w:rsidRDefault="001B4946" w:rsidP="00FF1860">
            <w:pPr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261" w:type="dxa"/>
            <w:gridSpan w:val="2"/>
            <w:tcBorders>
              <w:top w:val="single" w:sz="4" w:space="0" w:color="833C0B" w:themeColor="accent2" w:themeShade="80"/>
              <w:left w:val="single" w:sz="4" w:space="0" w:color="auto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668"/>
              <w:gridCol w:w="818"/>
              <w:gridCol w:w="622"/>
              <w:gridCol w:w="810"/>
            </w:tblGrid>
            <w:tr w:rsidR="001B4946" w:rsidRPr="00845BF5" w14:paraId="2083FBDE" w14:textId="77777777" w:rsidTr="007D3219">
              <w:tc>
                <w:tcPr>
                  <w:tcW w:w="1633" w:type="dxa"/>
                  <w:shd w:val="clear" w:color="auto" w:fill="FFE599" w:themeFill="accent4" w:themeFillTint="66"/>
                </w:tcPr>
                <w:p w14:paraId="544EF759" w14:textId="4C9D2093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Age</w:t>
                  </w:r>
                </w:p>
              </w:tc>
              <w:tc>
                <w:tcPr>
                  <w:tcW w:w="818" w:type="dxa"/>
                  <w:shd w:val="clear" w:color="auto" w:fill="FFE599" w:themeFill="accent4" w:themeFillTint="66"/>
                </w:tcPr>
                <w:p w14:paraId="7473F43C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Female</w:t>
                  </w:r>
                </w:p>
              </w:tc>
              <w:tc>
                <w:tcPr>
                  <w:tcW w:w="619" w:type="dxa"/>
                  <w:shd w:val="clear" w:color="auto" w:fill="FFE599" w:themeFill="accent4" w:themeFillTint="66"/>
                </w:tcPr>
                <w:p w14:paraId="1F6D9903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Male</w:t>
                  </w:r>
                </w:p>
              </w:tc>
              <w:tc>
                <w:tcPr>
                  <w:tcW w:w="774" w:type="dxa"/>
                  <w:shd w:val="clear" w:color="auto" w:fill="FFE599" w:themeFill="accent4" w:themeFillTint="66"/>
                </w:tcPr>
                <w:p w14:paraId="4A93BB44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 w:rsidRPr="00845BF5">
                    <w:rPr>
                      <w:rFonts w:ascii="Arial Narrow" w:hAnsi="Arial Narrow"/>
                    </w:rPr>
                    <w:t>Total</w:t>
                  </w:r>
                </w:p>
              </w:tc>
            </w:tr>
            <w:tr w:rsidR="001B4946" w:rsidRPr="00845BF5" w14:paraId="121A451D" w14:textId="77777777" w:rsidTr="008C6DD9">
              <w:tc>
                <w:tcPr>
                  <w:tcW w:w="1668" w:type="dxa"/>
                </w:tcPr>
                <w:p w14:paraId="0262372A" w14:textId="0E8F7436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Below 15</w:t>
                  </w:r>
                </w:p>
              </w:tc>
              <w:tc>
                <w:tcPr>
                  <w:tcW w:w="818" w:type="dxa"/>
                </w:tcPr>
                <w:p w14:paraId="0CEAECA0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2B84699B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810" w:type="dxa"/>
                </w:tcPr>
                <w:p w14:paraId="11D4219D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32EFFCCD" w14:textId="77777777" w:rsidTr="008C6DD9">
              <w:tc>
                <w:tcPr>
                  <w:tcW w:w="1668" w:type="dxa"/>
                </w:tcPr>
                <w:p w14:paraId="14DA26CB" w14:textId="2A6170C0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 xml:space="preserve">15-29 </w:t>
                  </w:r>
                </w:p>
              </w:tc>
              <w:tc>
                <w:tcPr>
                  <w:tcW w:w="818" w:type="dxa"/>
                </w:tcPr>
                <w:p w14:paraId="100EECE3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27A285F6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810" w:type="dxa"/>
                </w:tcPr>
                <w:p w14:paraId="20FA071F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5AA1CE3C" w14:textId="77777777" w:rsidTr="008C6DD9">
              <w:tc>
                <w:tcPr>
                  <w:tcW w:w="1668" w:type="dxa"/>
                </w:tcPr>
                <w:p w14:paraId="3BC22013" w14:textId="7AAE7463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30-45</w:t>
                  </w:r>
                </w:p>
              </w:tc>
              <w:tc>
                <w:tcPr>
                  <w:tcW w:w="818" w:type="dxa"/>
                </w:tcPr>
                <w:p w14:paraId="215541B3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5EC62214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810" w:type="dxa"/>
                </w:tcPr>
                <w:p w14:paraId="72163FFD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29BDD644" w14:textId="77777777" w:rsidTr="008C6DD9">
              <w:tc>
                <w:tcPr>
                  <w:tcW w:w="1668" w:type="dxa"/>
                </w:tcPr>
                <w:p w14:paraId="0C71C16C" w14:textId="38F332CA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45-Above</w:t>
                  </w:r>
                </w:p>
              </w:tc>
              <w:tc>
                <w:tcPr>
                  <w:tcW w:w="818" w:type="dxa"/>
                </w:tcPr>
                <w:p w14:paraId="0315F5C0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7C816BFC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810" w:type="dxa"/>
                </w:tcPr>
                <w:p w14:paraId="0C18AD52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845BF5" w14:paraId="3D170E21" w14:textId="77777777" w:rsidTr="008C6DD9">
              <w:tc>
                <w:tcPr>
                  <w:tcW w:w="1668" w:type="dxa"/>
                </w:tcPr>
                <w:p w14:paraId="188F7BB7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Total</w:t>
                  </w:r>
                </w:p>
              </w:tc>
              <w:tc>
                <w:tcPr>
                  <w:tcW w:w="818" w:type="dxa"/>
                </w:tcPr>
                <w:p w14:paraId="5389E67C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622" w:type="dxa"/>
                </w:tcPr>
                <w:p w14:paraId="6C5BF611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810" w:type="dxa"/>
                </w:tcPr>
                <w:p w14:paraId="1EFBCDE8" w14:textId="77777777" w:rsidR="001B4946" w:rsidRPr="00845BF5" w:rsidRDefault="001B4946" w:rsidP="007D3219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</w:tbl>
          <w:p w14:paraId="71B39301" w14:textId="77777777" w:rsidR="001B4946" w:rsidRDefault="001B4946">
            <w:pPr>
              <w:tabs>
                <w:tab w:val="clear" w:pos="360"/>
              </w:tabs>
              <w:spacing w:after="160" w:line="259" w:lineRule="auto"/>
              <w:ind w:left="0"/>
              <w:jc w:val="left"/>
              <w:rPr>
                <w:rFonts w:ascii="Arial Narrow" w:hAnsi="Arial Narrow"/>
                <w:sz w:val="24"/>
                <w:szCs w:val="24"/>
              </w:rPr>
            </w:pPr>
          </w:p>
          <w:p w14:paraId="7A518207" w14:textId="77777777" w:rsidR="001B4946" w:rsidRPr="00B406CF" w:rsidRDefault="001B4946" w:rsidP="00FF1860">
            <w:pPr>
              <w:ind w:left="0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6D0A64" w:rsidRPr="009350F7" w14:paraId="7896B0B4" w14:textId="77777777" w:rsidTr="001B4946">
        <w:tc>
          <w:tcPr>
            <w:tcW w:w="2445" w:type="dxa"/>
            <w:vMerge w:val="restart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right w:val="single" w:sz="4" w:space="0" w:color="833C0B" w:themeColor="accent2" w:themeShade="80"/>
            </w:tcBorders>
          </w:tcPr>
          <w:p w14:paraId="67ECC9A7" w14:textId="48989C3C" w:rsidR="006D0A64" w:rsidRDefault="001B4946" w:rsidP="00845BF5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 xml:space="preserve">9. </w:t>
            </w:r>
            <w:r w:rsidR="006D0A64">
              <w:rPr>
                <w:rFonts w:ascii="Arial Narrow" w:hAnsi="Arial Narrow"/>
                <w:color w:val="002060"/>
                <w:sz w:val="26"/>
                <w:szCs w:val="26"/>
              </w:rPr>
              <w:t>Quotes from the participants related to results/outcomes (</w:t>
            </w:r>
            <w:proofErr w:type="spellStart"/>
            <w:r w:rsidR="006D0A64">
              <w:rPr>
                <w:rFonts w:ascii="Arial Narrow" w:hAnsi="Arial Narrow"/>
                <w:color w:val="002060"/>
                <w:sz w:val="26"/>
                <w:szCs w:val="26"/>
              </w:rPr>
              <w:t>Atleast</w:t>
            </w:r>
            <w:proofErr w:type="spellEnd"/>
            <w:r w:rsidR="006D0A64">
              <w:rPr>
                <w:rFonts w:ascii="Arial Narrow" w:hAnsi="Arial Narrow"/>
                <w:color w:val="002060"/>
                <w:sz w:val="26"/>
                <w:szCs w:val="26"/>
              </w:rPr>
              <w:t xml:space="preserve"> 2)</w:t>
            </w: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532CB379" w14:textId="77777777" w:rsidR="006D0A64" w:rsidRDefault="006D0A64" w:rsidP="00FA562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sz w:val="26"/>
                <w:szCs w:val="26"/>
              </w:rPr>
              <w:t>Quotes:</w:t>
            </w:r>
          </w:p>
          <w:p w14:paraId="74EE1560" w14:textId="77777777" w:rsidR="006D0A64" w:rsidRDefault="006D0A64" w:rsidP="00FA562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</w:p>
          <w:p w14:paraId="6CB6FDB5" w14:textId="77777777" w:rsidR="006D0A64" w:rsidRDefault="006D0A64" w:rsidP="00FA562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</w:p>
          <w:p w14:paraId="0200ED27" w14:textId="04AEED17" w:rsidR="006D0A64" w:rsidRPr="009350F7" w:rsidRDefault="006D0A64" w:rsidP="00FA562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  <w:r w:rsidRPr="006D0A64">
              <w:rPr>
                <w:rFonts w:ascii="Arial Narrow" w:hAnsi="Arial Narrow"/>
                <w:color w:val="808080" w:themeColor="background1" w:themeShade="80"/>
                <w:sz w:val="24"/>
                <w:szCs w:val="24"/>
              </w:rPr>
              <w:t>(Please also include participant’s name, profession, organization and address)</w:t>
            </w:r>
          </w:p>
        </w:tc>
      </w:tr>
      <w:tr w:rsidR="006D0A64" w:rsidRPr="009350F7" w14:paraId="280164DE" w14:textId="77777777" w:rsidTr="001B4946">
        <w:tc>
          <w:tcPr>
            <w:tcW w:w="2445" w:type="dxa"/>
            <w:vMerge/>
            <w:tcBorders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3A2AB27E" w14:textId="77777777" w:rsidR="006D0A64" w:rsidRDefault="006D0A64" w:rsidP="006D0A64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0C8D3DAF" w14:textId="77777777" w:rsidR="006D0A64" w:rsidRDefault="006D0A64" w:rsidP="006D0A6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sz w:val="26"/>
                <w:szCs w:val="26"/>
              </w:rPr>
              <w:t>Quotes:</w:t>
            </w:r>
          </w:p>
          <w:p w14:paraId="218424E3" w14:textId="77777777" w:rsidR="006D0A64" w:rsidRDefault="006D0A64" w:rsidP="006D0A6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</w:p>
          <w:p w14:paraId="6587E8C9" w14:textId="77777777" w:rsidR="006D0A64" w:rsidRDefault="006D0A64" w:rsidP="006D0A6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</w:p>
          <w:p w14:paraId="130E55E1" w14:textId="29FA5C6F" w:rsidR="006D0A64" w:rsidRDefault="006D0A64" w:rsidP="006D0A6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  <w:r w:rsidRPr="006D0A64">
              <w:rPr>
                <w:rFonts w:ascii="Arial Narrow" w:hAnsi="Arial Narrow"/>
                <w:color w:val="808080" w:themeColor="background1" w:themeShade="80"/>
                <w:sz w:val="24"/>
                <w:szCs w:val="24"/>
              </w:rPr>
              <w:t>(Please also include participant’s name, profession, organization and address)</w:t>
            </w:r>
          </w:p>
        </w:tc>
      </w:tr>
      <w:tr w:rsidR="006D0A64" w:rsidRPr="009350F7" w14:paraId="38F74BA9" w14:textId="77777777" w:rsidTr="001B4946">
        <w:tc>
          <w:tcPr>
            <w:tcW w:w="2445" w:type="dxa"/>
            <w:vMerge w:val="restart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right w:val="single" w:sz="4" w:space="0" w:color="833C0B" w:themeColor="accent2" w:themeShade="80"/>
            </w:tcBorders>
          </w:tcPr>
          <w:p w14:paraId="78478B3E" w14:textId="21AE9672" w:rsidR="006D0A64" w:rsidRDefault="001B4946" w:rsidP="006D0A64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 xml:space="preserve">10. </w:t>
            </w:r>
            <w:r w:rsidR="006D0A64">
              <w:rPr>
                <w:rFonts w:ascii="Arial Narrow" w:hAnsi="Arial Narrow"/>
                <w:color w:val="002060"/>
                <w:sz w:val="26"/>
                <w:szCs w:val="26"/>
              </w:rPr>
              <w:t>Major learning from the activities</w:t>
            </w: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6BB5CFF1" w14:textId="2AB75A50" w:rsidR="006D0A64" w:rsidRPr="009350F7" w:rsidRDefault="006D0A64" w:rsidP="006D0A6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sz w:val="26"/>
                <w:szCs w:val="26"/>
              </w:rPr>
              <w:t>1.</w:t>
            </w:r>
          </w:p>
        </w:tc>
      </w:tr>
      <w:tr w:rsidR="006D0A64" w:rsidRPr="009350F7" w14:paraId="7E795602" w14:textId="77777777" w:rsidTr="001B4946">
        <w:tc>
          <w:tcPr>
            <w:tcW w:w="2445" w:type="dxa"/>
            <w:vMerge/>
            <w:tcBorders>
              <w:left w:val="single" w:sz="12" w:space="0" w:color="833C0B" w:themeColor="accent2" w:themeShade="80"/>
              <w:right w:val="single" w:sz="4" w:space="0" w:color="833C0B" w:themeColor="accent2" w:themeShade="80"/>
            </w:tcBorders>
          </w:tcPr>
          <w:p w14:paraId="1FDC5F30" w14:textId="77777777" w:rsidR="006D0A64" w:rsidRDefault="006D0A64" w:rsidP="006D0A64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643C75A0" w14:textId="57107412" w:rsidR="006D0A64" w:rsidRPr="009350F7" w:rsidRDefault="006D0A64" w:rsidP="006D0A6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sz w:val="26"/>
                <w:szCs w:val="26"/>
              </w:rPr>
              <w:t>2.</w:t>
            </w:r>
          </w:p>
        </w:tc>
      </w:tr>
      <w:tr w:rsidR="006D0A64" w:rsidRPr="009350F7" w14:paraId="7A946A1A" w14:textId="77777777" w:rsidTr="001B4946">
        <w:tc>
          <w:tcPr>
            <w:tcW w:w="2445" w:type="dxa"/>
            <w:vMerge/>
            <w:tcBorders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62AE3F43" w14:textId="77777777" w:rsidR="006D0A64" w:rsidRDefault="006D0A64" w:rsidP="006D0A64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51BDD4AA" w14:textId="2D41BB8B" w:rsidR="006D0A64" w:rsidRPr="009350F7" w:rsidRDefault="006D0A64" w:rsidP="006D0A6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sz w:val="26"/>
                <w:szCs w:val="26"/>
              </w:rPr>
              <w:t>3.</w:t>
            </w:r>
          </w:p>
        </w:tc>
      </w:tr>
      <w:tr w:rsidR="006D0A64" w:rsidRPr="009350F7" w14:paraId="1600020B" w14:textId="77777777" w:rsidTr="001B4946">
        <w:tc>
          <w:tcPr>
            <w:tcW w:w="2445" w:type="dxa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22C26EAC" w14:textId="35D9B9EF" w:rsidR="006D0A64" w:rsidRDefault="001B4946" w:rsidP="006D0A64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 xml:space="preserve">11. </w:t>
            </w:r>
            <w:r w:rsidR="006D0A64">
              <w:rPr>
                <w:rFonts w:ascii="Arial Narrow" w:hAnsi="Arial Narrow"/>
                <w:color w:val="002060"/>
                <w:sz w:val="26"/>
                <w:szCs w:val="26"/>
              </w:rPr>
              <w:t>Follow-up and action plan</w:t>
            </w: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tbl>
            <w:tblPr>
              <w:tblStyle w:val="TableGrid"/>
              <w:tblW w:w="8286" w:type="dxa"/>
              <w:tblLook w:val="04A0" w:firstRow="1" w:lastRow="0" w:firstColumn="1" w:lastColumn="0" w:noHBand="0" w:noVBand="1"/>
            </w:tblPr>
            <w:tblGrid>
              <w:gridCol w:w="759"/>
              <w:gridCol w:w="3060"/>
              <w:gridCol w:w="1497"/>
              <w:gridCol w:w="1440"/>
              <w:gridCol w:w="1530"/>
            </w:tblGrid>
            <w:tr w:rsidR="006D0A64" w14:paraId="776AC927" w14:textId="77777777" w:rsidTr="006D0A64">
              <w:tc>
                <w:tcPr>
                  <w:tcW w:w="759" w:type="dxa"/>
                  <w:shd w:val="clear" w:color="auto" w:fill="FFE599" w:themeFill="accent4" w:themeFillTint="66"/>
                </w:tcPr>
                <w:p w14:paraId="3A61EAF1" w14:textId="631E861B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  <w:r w:rsidRPr="006D0A64">
                    <w:rPr>
                      <w:rFonts w:ascii="Arial Narrow" w:hAnsi="Arial Narrow"/>
                    </w:rPr>
                    <w:t>SN</w:t>
                  </w:r>
                </w:p>
              </w:tc>
              <w:tc>
                <w:tcPr>
                  <w:tcW w:w="3060" w:type="dxa"/>
                  <w:shd w:val="clear" w:color="auto" w:fill="FFE599" w:themeFill="accent4" w:themeFillTint="66"/>
                </w:tcPr>
                <w:p w14:paraId="597F035B" w14:textId="250B9513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  <w:r w:rsidRPr="006D0A64">
                    <w:rPr>
                      <w:rFonts w:ascii="Arial Narrow" w:hAnsi="Arial Narrow"/>
                    </w:rPr>
                    <w:t>What</w:t>
                  </w:r>
                </w:p>
              </w:tc>
              <w:tc>
                <w:tcPr>
                  <w:tcW w:w="1497" w:type="dxa"/>
                  <w:shd w:val="clear" w:color="auto" w:fill="FFE599" w:themeFill="accent4" w:themeFillTint="66"/>
                </w:tcPr>
                <w:p w14:paraId="78B091CC" w14:textId="4862B685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  <w:r w:rsidRPr="006D0A64">
                    <w:rPr>
                      <w:rFonts w:ascii="Arial Narrow" w:hAnsi="Arial Narrow"/>
                    </w:rPr>
                    <w:t>When</w:t>
                  </w:r>
                </w:p>
              </w:tc>
              <w:tc>
                <w:tcPr>
                  <w:tcW w:w="1440" w:type="dxa"/>
                  <w:shd w:val="clear" w:color="auto" w:fill="FFE599" w:themeFill="accent4" w:themeFillTint="66"/>
                </w:tcPr>
                <w:p w14:paraId="28D633D9" w14:textId="0E00E423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  <w:r w:rsidRPr="006D0A64">
                    <w:rPr>
                      <w:rFonts w:ascii="Arial Narrow" w:hAnsi="Arial Narrow"/>
                    </w:rPr>
                    <w:t>Where</w:t>
                  </w:r>
                </w:p>
              </w:tc>
              <w:tc>
                <w:tcPr>
                  <w:tcW w:w="1530" w:type="dxa"/>
                  <w:shd w:val="clear" w:color="auto" w:fill="FFE599" w:themeFill="accent4" w:themeFillTint="66"/>
                </w:tcPr>
                <w:p w14:paraId="3C8FE5AC" w14:textId="533CC1B2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  <w:r w:rsidRPr="006D0A64">
                    <w:rPr>
                      <w:rFonts w:ascii="Arial Narrow" w:hAnsi="Arial Narrow"/>
                    </w:rPr>
                    <w:t>Who</w:t>
                  </w:r>
                </w:p>
              </w:tc>
            </w:tr>
            <w:tr w:rsidR="006D0A64" w14:paraId="223EEFE3" w14:textId="77777777" w:rsidTr="006D0A64">
              <w:tc>
                <w:tcPr>
                  <w:tcW w:w="759" w:type="dxa"/>
                </w:tcPr>
                <w:p w14:paraId="56B3DCEB" w14:textId="2F1AE9AE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  <w:r w:rsidRPr="006D0A64">
                    <w:rPr>
                      <w:rFonts w:ascii="Arial Narrow" w:hAnsi="Arial Narrow"/>
                    </w:rPr>
                    <w:t>1</w:t>
                  </w:r>
                </w:p>
              </w:tc>
              <w:tc>
                <w:tcPr>
                  <w:tcW w:w="3060" w:type="dxa"/>
                </w:tcPr>
                <w:p w14:paraId="4D2F1809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  <w:bookmarkStart w:id="0" w:name="_GoBack"/>
                  <w:bookmarkEnd w:id="0"/>
                </w:p>
              </w:tc>
              <w:tc>
                <w:tcPr>
                  <w:tcW w:w="1497" w:type="dxa"/>
                </w:tcPr>
                <w:p w14:paraId="22B9E3FE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440" w:type="dxa"/>
                </w:tcPr>
                <w:p w14:paraId="506C4F21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530" w:type="dxa"/>
                </w:tcPr>
                <w:p w14:paraId="6624863E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6D0A64" w14:paraId="6321E02F" w14:textId="77777777" w:rsidTr="006D0A64">
              <w:tc>
                <w:tcPr>
                  <w:tcW w:w="759" w:type="dxa"/>
                </w:tcPr>
                <w:p w14:paraId="63859880" w14:textId="36838CBB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  <w:r w:rsidRPr="006D0A64">
                    <w:rPr>
                      <w:rFonts w:ascii="Arial Narrow" w:hAnsi="Arial Narrow"/>
                    </w:rPr>
                    <w:t>2</w:t>
                  </w:r>
                </w:p>
              </w:tc>
              <w:tc>
                <w:tcPr>
                  <w:tcW w:w="3060" w:type="dxa"/>
                </w:tcPr>
                <w:p w14:paraId="173859D1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497" w:type="dxa"/>
                </w:tcPr>
                <w:p w14:paraId="67DA6F4E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440" w:type="dxa"/>
                </w:tcPr>
                <w:p w14:paraId="41ECEF02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530" w:type="dxa"/>
                </w:tcPr>
                <w:p w14:paraId="3999FA3E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6D0A64" w14:paraId="3CA2799C" w14:textId="77777777" w:rsidTr="006D0A64">
              <w:tc>
                <w:tcPr>
                  <w:tcW w:w="759" w:type="dxa"/>
                </w:tcPr>
                <w:p w14:paraId="25A245BD" w14:textId="6FBAB793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  <w:r w:rsidRPr="006D0A64">
                    <w:rPr>
                      <w:rFonts w:ascii="Arial Narrow" w:hAnsi="Arial Narrow"/>
                    </w:rPr>
                    <w:t>3</w:t>
                  </w:r>
                </w:p>
              </w:tc>
              <w:tc>
                <w:tcPr>
                  <w:tcW w:w="3060" w:type="dxa"/>
                </w:tcPr>
                <w:p w14:paraId="5D5A3541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497" w:type="dxa"/>
                </w:tcPr>
                <w:p w14:paraId="68B9F765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440" w:type="dxa"/>
                </w:tcPr>
                <w:p w14:paraId="4154D667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530" w:type="dxa"/>
                </w:tcPr>
                <w:p w14:paraId="6EB1F8CB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6D0A64" w14:paraId="435D0891" w14:textId="77777777" w:rsidTr="006D0A64">
              <w:tc>
                <w:tcPr>
                  <w:tcW w:w="759" w:type="dxa"/>
                </w:tcPr>
                <w:p w14:paraId="402024DF" w14:textId="692173D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  <w:r w:rsidRPr="006D0A64">
                    <w:rPr>
                      <w:rFonts w:ascii="Arial Narrow" w:hAnsi="Arial Narrow"/>
                    </w:rPr>
                    <w:t>4</w:t>
                  </w:r>
                </w:p>
              </w:tc>
              <w:tc>
                <w:tcPr>
                  <w:tcW w:w="3060" w:type="dxa"/>
                </w:tcPr>
                <w:p w14:paraId="2C3358A1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497" w:type="dxa"/>
                </w:tcPr>
                <w:p w14:paraId="48DBD541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440" w:type="dxa"/>
                </w:tcPr>
                <w:p w14:paraId="3491045E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530" w:type="dxa"/>
                </w:tcPr>
                <w:p w14:paraId="3A615740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6D0A64" w14:paraId="7F866343" w14:textId="77777777" w:rsidTr="006D0A64">
              <w:tc>
                <w:tcPr>
                  <w:tcW w:w="759" w:type="dxa"/>
                </w:tcPr>
                <w:p w14:paraId="629260C4" w14:textId="619AEC09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  <w:r w:rsidRPr="006D0A64">
                    <w:rPr>
                      <w:rFonts w:ascii="Arial Narrow" w:hAnsi="Arial Narrow"/>
                    </w:rPr>
                    <w:t>5</w:t>
                  </w:r>
                </w:p>
              </w:tc>
              <w:tc>
                <w:tcPr>
                  <w:tcW w:w="3060" w:type="dxa"/>
                </w:tcPr>
                <w:p w14:paraId="24972795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497" w:type="dxa"/>
                </w:tcPr>
                <w:p w14:paraId="55D63394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440" w:type="dxa"/>
                </w:tcPr>
                <w:p w14:paraId="1585944D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530" w:type="dxa"/>
                </w:tcPr>
                <w:p w14:paraId="40971827" w14:textId="77777777" w:rsidR="006D0A64" w:rsidRPr="006D0A64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</w:tbl>
          <w:p w14:paraId="181C6FF6" w14:textId="77777777" w:rsidR="006D0A64" w:rsidRPr="009350F7" w:rsidRDefault="006D0A64" w:rsidP="006D0A6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</w:p>
        </w:tc>
      </w:tr>
      <w:tr w:rsidR="006D0A64" w:rsidRPr="009350F7" w14:paraId="347AB14D" w14:textId="77777777" w:rsidTr="001B4946">
        <w:tc>
          <w:tcPr>
            <w:tcW w:w="2445" w:type="dxa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469E894D" w14:textId="3F9D6531" w:rsidR="006D0A64" w:rsidRPr="00B17AAE" w:rsidRDefault="006D0A64" w:rsidP="001B4946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>1</w:t>
            </w:r>
            <w:r w:rsidR="001B4946">
              <w:rPr>
                <w:rFonts w:ascii="Arial Narrow" w:hAnsi="Arial Narrow"/>
                <w:color w:val="002060"/>
                <w:sz w:val="26"/>
                <w:szCs w:val="26"/>
              </w:rPr>
              <w:t>2</w:t>
            </w:r>
            <w:r w:rsidRPr="00B17AAE">
              <w:rPr>
                <w:rFonts w:ascii="Arial Narrow" w:hAnsi="Arial Narrow"/>
                <w:color w:val="002060"/>
                <w:sz w:val="26"/>
                <w:szCs w:val="26"/>
              </w:rPr>
              <w:t xml:space="preserve">. </w:t>
            </w:r>
            <w:r>
              <w:rPr>
                <w:rFonts w:ascii="Arial Narrow" w:hAnsi="Arial Narrow"/>
                <w:color w:val="002060"/>
                <w:sz w:val="26"/>
                <w:szCs w:val="26"/>
              </w:rPr>
              <w:t>Implemented M&amp;E tools</w:t>
            </w: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4B063AA5" w14:textId="4A991A97" w:rsidR="006D0A64" w:rsidRPr="009350F7" w:rsidRDefault="006D0A64" w:rsidP="006D0A6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  <w:r w:rsidRPr="009350F7">
              <w:rPr>
                <w:rFonts w:ascii="Arial Narrow" w:hAnsi="Arial Narrow"/>
                <w:sz w:val="26"/>
                <w:szCs w:val="26"/>
              </w:rPr>
              <w:sym w:font="Webdings" w:char="F031"/>
            </w:r>
            <w:r w:rsidRPr="009350F7">
              <w:rPr>
                <w:rFonts w:ascii="Arial Narrow" w:hAnsi="Arial Narrow"/>
                <w:sz w:val="26"/>
                <w:szCs w:val="26"/>
              </w:rPr>
              <w:t xml:space="preserve"> Pre and post test</w:t>
            </w:r>
            <w:r w:rsidRPr="009350F7">
              <w:rPr>
                <w:rFonts w:ascii="Arial Narrow" w:hAnsi="Arial Narrow"/>
                <w:sz w:val="26"/>
                <w:szCs w:val="26"/>
              </w:rPr>
              <w:tab/>
            </w:r>
            <w:r w:rsidRPr="009350F7">
              <w:rPr>
                <w:rFonts w:ascii="Arial Narrow" w:hAnsi="Arial Narrow"/>
                <w:sz w:val="26"/>
                <w:szCs w:val="26"/>
              </w:rPr>
              <w:tab/>
            </w:r>
            <w:r w:rsidRPr="009350F7">
              <w:rPr>
                <w:rFonts w:ascii="Arial Narrow" w:hAnsi="Arial Narrow"/>
                <w:sz w:val="26"/>
                <w:szCs w:val="26"/>
              </w:rPr>
              <w:sym w:font="Webdings" w:char="F031"/>
            </w:r>
            <w:r w:rsidRPr="009350F7">
              <w:rPr>
                <w:rFonts w:ascii="Arial Narrow" w:hAnsi="Arial Narrow"/>
                <w:sz w:val="26"/>
                <w:szCs w:val="26"/>
              </w:rPr>
              <w:t xml:space="preserve"> Participant list</w:t>
            </w:r>
            <w:r w:rsidRPr="009350F7">
              <w:rPr>
                <w:rFonts w:ascii="Arial Narrow" w:hAnsi="Arial Narrow"/>
                <w:sz w:val="26"/>
                <w:szCs w:val="26"/>
              </w:rPr>
              <w:tab/>
            </w:r>
            <w:r w:rsidRPr="009350F7">
              <w:rPr>
                <w:rFonts w:ascii="Arial Narrow" w:hAnsi="Arial Narrow"/>
                <w:sz w:val="26"/>
                <w:szCs w:val="26"/>
              </w:rPr>
              <w:tab/>
            </w:r>
            <w:r w:rsidRPr="009350F7">
              <w:rPr>
                <w:rFonts w:ascii="Arial Narrow" w:hAnsi="Arial Narrow"/>
                <w:sz w:val="26"/>
                <w:szCs w:val="26"/>
              </w:rPr>
              <w:sym w:font="Webdings" w:char="F031"/>
            </w:r>
            <w:r>
              <w:rPr>
                <w:rFonts w:ascii="Arial Narrow" w:hAnsi="Arial Narrow"/>
                <w:sz w:val="26"/>
                <w:szCs w:val="26"/>
              </w:rPr>
              <w:t>Feedback form</w:t>
            </w:r>
          </w:p>
          <w:p w14:paraId="4904A674" w14:textId="73680366" w:rsidR="006D0A64" w:rsidRDefault="006D0A64" w:rsidP="006D0A6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  <w:r w:rsidRPr="009350F7">
              <w:rPr>
                <w:rFonts w:ascii="Arial Narrow" w:hAnsi="Arial Narrow"/>
                <w:sz w:val="26"/>
                <w:szCs w:val="26"/>
              </w:rPr>
              <w:sym w:font="Webdings" w:char="F031"/>
            </w:r>
            <w:r w:rsidRPr="009350F7">
              <w:rPr>
                <w:rFonts w:ascii="Arial Narrow" w:hAnsi="Arial Narrow"/>
                <w:sz w:val="26"/>
                <w:szCs w:val="26"/>
              </w:rPr>
              <w:t xml:space="preserve"> </w:t>
            </w:r>
            <w:r>
              <w:rPr>
                <w:rFonts w:ascii="Arial Narrow" w:hAnsi="Arial Narrow"/>
                <w:sz w:val="26"/>
                <w:szCs w:val="26"/>
              </w:rPr>
              <w:t>Rapid survey</w:t>
            </w:r>
            <w:r w:rsidRPr="009350F7">
              <w:rPr>
                <w:rFonts w:ascii="Arial Narrow" w:hAnsi="Arial Narrow"/>
                <w:sz w:val="26"/>
                <w:szCs w:val="26"/>
              </w:rPr>
              <w:tab/>
            </w:r>
            <w:r w:rsidRPr="009350F7">
              <w:rPr>
                <w:rFonts w:ascii="Arial Narrow" w:hAnsi="Arial Narrow"/>
                <w:sz w:val="26"/>
                <w:szCs w:val="26"/>
              </w:rPr>
              <w:tab/>
            </w:r>
            <w:r w:rsidRPr="009350F7">
              <w:rPr>
                <w:rFonts w:ascii="Arial Narrow" w:hAnsi="Arial Narrow"/>
                <w:sz w:val="26"/>
                <w:szCs w:val="26"/>
              </w:rPr>
              <w:sym w:font="Webdings" w:char="F031"/>
            </w:r>
            <w:r w:rsidRPr="009350F7">
              <w:rPr>
                <w:rFonts w:ascii="Arial Narrow" w:hAnsi="Arial Narrow"/>
                <w:sz w:val="26"/>
                <w:szCs w:val="26"/>
              </w:rPr>
              <w:t xml:space="preserve"> </w:t>
            </w:r>
            <w:r>
              <w:rPr>
                <w:rFonts w:ascii="Arial Narrow" w:hAnsi="Arial Narrow"/>
                <w:sz w:val="26"/>
                <w:szCs w:val="26"/>
              </w:rPr>
              <w:t>Participatory tools</w:t>
            </w:r>
            <w:r w:rsidRPr="009350F7">
              <w:rPr>
                <w:rFonts w:ascii="Arial Narrow" w:hAnsi="Arial Narrow"/>
                <w:sz w:val="26"/>
                <w:szCs w:val="26"/>
              </w:rPr>
              <w:tab/>
            </w:r>
            <w:r w:rsidRPr="009350F7">
              <w:rPr>
                <w:rFonts w:ascii="Arial Narrow" w:hAnsi="Arial Narrow"/>
                <w:sz w:val="26"/>
                <w:szCs w:val="26"/>
              </w:rPr>
              <w:tab/>
            </w:r>
            <w:r w:rsidRPr="009350F7">
              <w:rPr>
                <w:rFonts w:ascii="Arial Narrow" w:hAnsi="Arial Narrow"/>
                <w:sz w:val="26"/>
                <w:szCs w:val="26"/>
              </w:rPr>
              <w:sym w:font="Webdings" w:char="F031"/>
            </w:r>
            <w:r>
              <w:rPr>
                <w:rFonts w:ascii="Arial Narrow" w:hAnsi="Arial Narrow"/>
                <w:sz w:val="26"/>
                <w:szCs w:val="26"/>
              </w:rPr>
              <w:t>Distribution list</w:t>
            </w:r>
          </w:p>
          <w:p w14:paraId="064F8A56" w14:textId="4B8C4A77" w:rsidR="006D0A64" w:rsidRPr="009350F7" w:rsidRDefault="006D0A64" w:rsidP="006D0A64">
            <w:pPr>
              <w:spacing w:before="120" w:after="120"/>
              <w:ind w:left="0"/>
              <w:rPr>
                <w:rFonts w:ascii="Arial Narrow" w:hAnsi="Arial Narrow"/>
                <w:sz w:val="26"/>
                <w:szCs w:val="26"/>
              </w:rPr>
            </w:pPr>
            <w:r w:rsidRPr="009350F7">
              <w:rPr>
                <w:rFonts w:ascii="Arial Narrow" w:hAnsi="Arial Narrow"/>
                <w:sz w:val="26"/>
                <w:szCs w:val="26"/>
              </w:rPr>
              <w:sym w:font="Webdings" w:char="F031"/>
            </w:r>
            <w:r>
              <w:rPr>
                <w:rFonts w:ascii="Arial Narrow" w:hAnsi="Arial Narrow"/>
                <w:sz w:val="26"/>
                <w:szCs w:val="26"/>
              </w:rPr>
              <w:t>Discussion</w:t>
            </w:r>
            <w:r>
              <w:rPr>
                <w:rFonts w:ascii="Arial Narrow" w:hAnsi="Arial Narrow"/>
                <w:sz w:val="26"/>
                <w:szCs w:val="26"/>
              </w:rPr>
              <w:tab/>
            </w:r>
            <w:r>
              <w:rPr>
                <w:rFonts w:ascii="Arial Narrow" w:hAnsi="Arial Narrow"/>
                <w:sz w:val="26"/>
                <w:szCs w:val="26"/>
              </w:rPr>
              <w:tab/>
            </w:r>
            <w:r>
              <w:rPr>
                <w:rFonts w:ascii="Arial Narrow" w:hAnsi="Arial Narrow"/>
                <w:sz w:val="26"/>
                <w:szCs w:val="26"/>
              </w:rPr>
              <w:tab/>
            </w:r>
            <w:r w:rsidRPr="009350F7">
              <w:rPr>
                <w:rFonts w:ascii="Arial Narrow" w:hAnsi="Arial Narrow"/>
                <w:sz w:val="26"/>
                <w:szCs w:val="26"/>
              </w:rPr>
              <w:sym w:font="Webdings" w:char="F031"/>
            </w:r>
            <w:r>
              <w:rPr>
                <w:rFonts w:ascii="Arial Narrow" w:hAnsi="Arial Narrow"/>
                <w:sz w:val="26"/>
                <w:szCs w:val="26"/>
              </w:rPr>
              <w:t xml:space="preserve"> Event evaluation</w:t>
            </w:r>
            <w:r>
              <w:rPr>
                <w:rFonts w:ascii="Arial Narrow" w:hAnsi="Arial Narrow"/>
                <w:sz w:val="26"/>
                <w:szCs w:val="26"/>
              </w:rPr>
              <w:tab/>
            </w:r>
            <w:r>
              <w:rPr>
                <w:rFonts w:ascii="Arial Narrow" w:hAnsi="Arial Narrow"/>
                <w:sz w:val="26"/>
                <w:szCs w:val="26"/>
              </w:rPr>
              <w:tab/>
            </w:r>
            <w:r w:rsidRPr="009350F7">
              <w:rPr>
                <w:rFonts w:ascii="Arial Narrow" w:hAnsi="Arial Narrow"/>
                <w:sz w:val="26"/>
                <w:szCs w:val="26"/>
              </w:rPr>
              <w:sym w:font="Webdings" w:char="F031"/>
            </w:r>
            <w:r>
              <w:rPr>
                <w:rFonts w:ascii="Arial Narrow" w:hAnsi="Arial Narrow"/>
                <w:sz w:val="26"/>
                <w:szCs w:val="26"/>
              </w:rPr>
              <w:t xml:space="preserve"> Others</w:t>
            </w:r>
            <w:r>
              <w:rPr>
                <w:rFonts w:ascii="Arial Narrow" w:hAnsi="Arial Narrow"/>
                <w:sz w:val="26"/>
                <w:szCs w:val="26"/>
              </w:rPr>
              <w:tab/>
            </w:r>
          </w:p>
        </w:tc>
      </w:tr>
      <w:tr w:rsidR="006D0A64" w:rsidRPr="009350F7" w14:paraId="7BA3DB62" w14:textId="77777777" w:rsidTr="00FF1860">
        <w:tc>
          <w:tcPr>
            <w:tcW w:w="11030" w:type="dxa"/>
            <w:gridSpan w:val="6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5607931E" w14:textId="715105F9" w:rsidR="006D0A64" w:rsidRPr="009350F7" w:rsidRDefault="006D0A64" w:rsidP="001B4946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>1</w:t>
            </w:r>
            <w:r w:rsidR="001B4946">
              <w:rPr>
                <w:rFonts w:ascii="Arial Narrow" w:hAnsi="Arial Narrow"/>
                <w:color w:val="002060"/>
                <w:sz w:val="26"/>
                <w:szCs w:val="26"/>
              </w:rPr>
              <w:t>3</w:t>
            </w:r>
            <w:r w:rsidRPr="00B17AAE">
              <w:rPr>
                <w:rFonts w:ascii="Arial Narrow" w:hAnsi="Arial Narrow"/>
                <w:color w:val="002060"/>
                <w:sz w:val="26"/>
                <w:szCs w:val="26"/>
              </w:rPr>
              <w:t xml:space="preserve">. Is future </w:t>
            </w:r>
            <w:r>
              <w:rPr>
                <w:rFonts w:ascii="Arial Narrow" w:hAnsi="Arial Narrow"/>
                <w:color w:val="002060"/>
                <w:sz w:val="26"/>
                <w:szCs w:val="26"/>
              </w:rPr>
              <w:t xml:space="preserve">short term or long term </w:t>
            </w:r>
            <w:r w:rsidRPr="00B17AAE">
              <w:rPr>
                <w:rFonts w:ascii="Arial Narrow" w:hAnsi="Arial Narrow"/>
                <w:color w:val="002060"/>
                <w:sz w:val="26"/>
                <w:szCs w:val="26"/>
              </w:rPr>
              <w:t>impact survey needed?</w:t>
            </w:r>
            <w:r w:rsidRPr="009350F7">
              <w:rPr>
                <w:rFonts w:ascii="Arial Narrow" w:hAnsi="Arial Narrow"/>
                <w:sz w:val="26"/>
                <w:szCs w:val="26"/>
              </w:rPr>
              <w:sym w:font="Webdings" w:char="F031"/>
            </w:r>
            <w:r w:rsidRPr="009350F7">
              <w:rPr>
                <w:rFonts w:ascii="Arial Narrow" w:hAnsi="Arial Narrow"/>
                <w:sz w:val="26"/>
                <w:szCs w:val="26"/>
              </w:rPr>
              <w:t xml:space="preserve"> Yes</w:t>
            </w:r>
            <w:r w:rsidRPr="009350F7">
              <w:rPr>
                <w:rFonts w:ascii="Arial Narrow" w:hAnsi="Arial Narrow"/>
                <w:sz w:val="26"/>
                <w:szCs w:val="26"/>
              </w:rPr>
              <w:tab/>
            </w:r>
            <w:r w:rsidRPr="009350F7">
              <w:rPr>
                <w:rFonts w:ascii="Arial Narrow" w:hAnsi="Arial Narrow"/>
                <w:sz w:val="26"/>
                <w:szCs w:val="26"/>
              </w:rPr>
              <w:sym w:font="Webdings" w:char="F031"/>
            </w:r>
            <w:r w:rsidRPr="009350F7">
              <w:rPr>
                <w:rFonts w:ascii="Arial Narrow" w:hAnsi="Arial Narrow"/>
                <w:sz w:val="26"/>
                <w:szCs w:val="26"/>
              </w:rPr>
              <w:t xml:space="preserve"> No</w:t>
            </w:r>
          </w:p>
        </w:tc>
      </w:tr>
      <w:tr w:rsidR="006D0A64" w:rsidRPr="009350F7" w14:paraId="7D65BC0C" w14:textId="77777777" w:rsidTr="006D0A64">
        <w:tc>
          <w:tcPr>
            <w:tcW w:w="2445" w:type="dxa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5824379C" w14:textId="76287E55" w:rsidR="006D0A64" w:rsidRPr="00B17AAE" w:rsidRDefault="006D0A64" w:rsidP="006D0A64">
            <w:pPr>
              <w:ind w:left="0"/>
              <w:rPr>
                <w:rFonts w:ascii="Arial Narrow" w:hAnsi="Arial Narrow"/>
                <w:sz w:val="26"/>
                <w:szCs w:val="26"/>
              </w:rPr>
            </w:pPr>
            <w:r w:rsidRPr="00B17AAE">
              <w:rPr>
                <w:rFonts w:ascii="Arial Narrow" w:hAnsi="Arial Narrow"/>
                <w:color w:val="002060"/>
                <w:sz w:val="26"/>
                <w:szCs w:val="26"/>
              </w:rPr>
              <w:t>1</w:t>
            </w:r>
            <w:r w:rsidR="001B4946">
              <w:rPr>
                <w:rFonts w:ascii="Arial Narrow" w:hAnsi="Arial Narrow"/>
                <w:color w:val="002060"/>
                <w:sz w:val="26"/>
                <w:szCs w:val="26"/>
              </w:rPr>
              <w:t>4</w:t>
            </w:r>
            <w:r w:rsidRPr="00B17AAE">
              <w:rPr>
                <w:rFonts w:ascii="Arial Narrow" w:hAnsi="Arial Narrow"/>
                <w:color w:val="002060"/>
                <w:sz w:val="26"/>
                <w:szCs w:val="26"/>
              </w:rPr>
              <w:t>. Future monitoring</w:t>
            </w:r>
            <w:r>
              <w:rPr>
                <w:rFonts w:ascii="Arial Narrow" w:hAnsi="Arial Narrow"/>
                <w:color w:val="002060"/>
                <w:sz w:val="26"/>
                <w:szCs w:val="26"/>
              </w:rPr>
              <w:t xml:space="preserve"> for outcome/output level indicators</w:t>
            </w: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00764301" w14:textId="77777777" w:rsidR="006D0A64" w:rsidRDefault="006D0A64" w:rsidP="006D0A64">
            <w:pPr>
              <w:ind w:left="0"/>
              <w:rPr>
                <w:rFonts w:ascii="Arial Narrow" w:hAnsi="Arial Narrow"/>
                <w:sz w:val="24"/>
                <w:szCs w:val="24"/>
              </w:rPr>
            </w:pP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Pr="00B406CF">
              <w:rPr>
                <w:rFonts w:ascii="Arial Narrow" w:hAnsi="Arial Narrow"/>
                <w:sz w:val="24"/>
                <w:szCs w:val="24"/>
              </w:rPr>
              <w:t xml:space="preserve"> Focus group discussions</w:t>
            </w:r>
            <w:r w:rsidRPr="00B406CF">
              <w:rPr>
                <w:rFonts w:ascii="Arial Narrow" w:hAnsi="Arial Narrow"/>
                <w:sz w:val="24"/>
                <w:szCs w:val="24"/>
              </w:rPr>
              <w:tab/>
            </w: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>
              <w:rPr>
                <w:rFonts w:ascii="Arial Narrow" w:hAnsi="Arial Narrow"/>
                <w:sz w:val="24"/>
                <w:szCs w:val="24"/>
              </w:rPr>
              <w:t xml:space="preserve">Sample </w:t>
            </w:r>
            <w:r w:rsidRPr="00B406CF">
              <w:rPr>
                <w:rFonts w:ascii="Arial Narrow" w:hAnsi="Arial Narrow"/>
                <w:sz w:val="24"/>
                <w:szCs w:val="24"/>
              </w:rPr>
              <w:t>Survey</w:t>
            </w:r>
            <w:r w:rsidRPr="00B406CF">
              <w:rPr>
                <w:rFonts w:ascii="Arial Narrow" w:hAnsi="Arial Narrow"/>
                <w:sz w:val="24"/>
                <w:szCs w:val="24"/>
              </w:rPr>
              <w:tab/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>
              <w:rPr>
                <w:rFonts w:ascii="Arial Narrow" w:hAnsi="Arial Narrow"/>
                <w:sz w:val="24"/>
                <w:szCs w:val="24"/>
              </w:rPr>
              <w:t>Follow-up survey</w:t>
            </w:r>
            <w:r w:rsidRPr="00B406CF">
              <w:rPr>
                <w:rFonts w:ascii="Arial Narrow" w:hAnsi="Arial Narrow"/>
                <w:sz w:val="24"/>
                <w:szCs w:val="24"/>
              </w:rPr>
              <w:tab/>
            </w:r>
          </w:p>
          <w:p w14:paraId="53F51CFB" w14:textId="08036291" w:rsidR="006D0A64" w:rsidRPr="00B406CF" w:rsidRDefault="006D0A64" w:rsidP="006D0A64">
            <w:pPr>
              <w:ind w:left="0"/>
              <w:jc w:val="left"/>
              <w:rPr>
                <w:rFonts w:ascii="Arial Narrow" w:hAnsi="Arial Narrow"/>
                <w:sz w:val="24"/>
                <w:szCs w:val="24"/>
              </w:rPr>
            </w:pP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>
              <w:rPr>
                <w:rFonts w:ascii="Arial Narrow" w:hAnsi="Arial Narrow"/>
                <w:sz w:val="24"/>
                <w:szCs w:val="24"/>
              </w:rPr>
              <w:t xml:space="preserve"> Mini survey</w:t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Pr="00B406CF">
              <w:rPr>
                <w:rFonts w:ascii="Arial Narrow" w:hAnsi="Arial Narrow"/>
                <w:sz w:val="24"/>
                <w:szCs w:val="24"/>
              </w:rPr>
              <w:t xml:space="preserve"> Success/change story</w:t>
            </w:r>
            <w:r w:rsidRPr="00B406CF">
              <w:rPr>
                <w:rFonts w:ascii="Arial Narrow" w:hAnsi="Arial Narrow"/>
                <w:sz w:val="24"/>
                <w:szCs w:val="24"/>
              </w:rPr>
              <w:tab/>
            </w: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Pr="00B406CF">
              <w:rPr>
                <w:rFonts w:ascii="Arial Narrow" w:hAnsi="Arial Narrow"/>
                <w:sz w:val="24"/>
                <w:szCs w:val="24"/>
              </w:rPr>
              <w:t xml:space="preserve">KI Interviews </w:t>
            </w:r>
            <w:r>
              <w:rPr>
                <w:rFonts w:ascii="Arial Narrow" w:hAnsi="Arial Narrow"/>
                <w:sz w:val="24"/>
                <w:szCs w:val="24"/>
              </w:rPr>
              <w:br/>
            </w: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 w:rsidRPr="00B406CF">
              <w:rPr>
                <w:rFonts w:ascii="Arial Narrow" w:hAnsi="Arial Narrow"/>
                <w:sz w:val="24"/>
                <w:szCs w:val="24"/>
              </w:rPr>
              <w:t xml:space="preserve"> Participatory mapping survey</w:t>
            </w:r>
            <w:r w:rsidRPr="00B406CF">
              <w:rPr>
                <w:rFonts w:ascii="Arial Narrow" w:hAnsi="Arial Narrow"/>
                <w:sz w:val="24"/>
                <w:szCs w:val="24"/>
              </w:rPr>
              <w:tab/>
            </w: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>
              <w:rPr>
                <w:rFonts w:ascii="Arial Narrow" w:hAnsi="Arial Narrow"/>
                <w:sz w:val="24"/>
                <w:szCs w:val="24"/>
              </w:rPr>
              <w:t>Final Evaluation</w:t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>
              <w:rPr>
                <w:rFonts w:ascii="Arial Narrow" w:hAnsi="Arial Narrow"/>
                <w:sz w:val="24"/>
                <w:szCs w:val="24"/>
              </w:rPr>
              <w:tab/>
            </w:r>
            <w:r w:rsidRPr="00B406CF">
              <w:rPr>
                <w:rFonts w:ascii="Arial Narrow" w:hAnsi="Arial Narrow"/>
                <w:sz w:val="24"/>
                <w:szCs w:val="24"/>
              </w:rPr>
              <w:sym w:font="Webdings" w:char="F031"/>
            </w:r>
            <w:r>
              <w:rPr>
                <w:rFonts w:ascii="Arial Narrow" w:hAnsi="Arial Narrow"/>
                <w:sz w:val="24"/>
                <w:szCs w:val="24"/>
              </w:rPr>
              <w:t>Others__________</w:t>
            </w:r>
          </w:p>
        </w:tc>
      </w:tr>
      <w:tr w:rsidR="006D0A64" w:rsidRPr="009350F7" w14:paraId="4EA5569A" w14:textId="77777777" w:rsidTr="000C4715">
        <w:tc>
          <w:tcPr>
            <w:tcW w:w="2445" w:type="dxa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539884BD" w14:textId="0A837346" w:rsidR="006D0A64" w:rsidRDefault="001B4946" w:rsidP="006D0A64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 xml:space="preserve">15. </w:t>
            </w:r>
            <w:r w:rsidR="006D0A64">
              <w:rPr>
                <w:rFonts w:ascii="Arial Narrow" w:hAnsi="Arial Narrow"/>
                <w:color w:val="002060"/>
                <w:sz w:val="26"/>
                <w:szCs w:val="26"/>
              </w:rPr>
              <w:t>Expenditure status</w:t>
            </w:r>
          </w:p>
        </w:tc>
        <w:tc>
          <w:tcPr>
            <w:tcW w:w="4292" w:type="dxa"/>
            <w:gridSpan w:val="2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10868DDA" w14:textId="77777777" w:rsidR="006D0A64" w:rsidRPr="001B4946" w:rsidRDefault="006D0A64" w:rsidP="006D0A64">
            <w:pPr>
              <w:ind w:left="0"/>
              <w:rPr>
                <w:rFonts w:ascii="Arial Narrow" w:hAnsi="Arial Narrow"/>
              </w:rPr>
            </w:pPr>
            <w:r w:rsidRPr="001B4946">
              <w:rPr>
                <w:rFonts w:ascii="Arial Narrow" w:hAnsi="Arial Narrow"/>
              </w:rPr>
              <w:t>Planned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3"/>
              <w:gridCol w:w="1869"/>
              <w:gridCol w:w="1620"/>
            </w:tblGrid>
            <w:tr w:rsidR="006D0A64" w:rsidRPr="001B4946" w14:paraId="6159D553" w14:textId="77777777" w:rsidTr="001B4946">
              <w:tc>
                <w:tcPr>
                  <w:tcW w:w="513" w:type="dxa"/>
                  <w:shd w:val="clear" w:color="auto" w:fill="FFE599" w:themeFill="accent4" w:themeFillTint="66"/>
                </w:tcPr>
                <w:p w14:paraId="1991800A" w14:textId="44CCCA53" w:rsidR="006D0A64" w:rsidRP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  <w:r w:rsidRPr="001B4946">
                    <w:rPr>
                      <w:rFonts w:ascii="Arial Narrow" w:hAnsi="Arial Narrow"/>
                    </w:rPr>
                    <w:t>SN</w:t>
                  </w:r>
                </w:p>
              </w:tc>
              <w:tc>
                <w:tcPr>
                  <w:tcW w:w="1869" w:type="dxa"/>
                  <w:shd w:val="clear" w:color="auto" w:fill="FFE599" w:themeFill="accent4" w:themeFillTint="66"/>
                </w:tcPr>
                <w:p w14:paraId="7DE9BBCC" w14:textId="7F7A9B21" w:rsidR="006D0A64" w:rsidRP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  <w:r w:rsidRPr="001B4946">
                    <w:rPr>
                      <w:rFonts w:ascii="Arial Narrow" w:hAnsi="Arial Narrow"/>
                    </w:rPr>
                    <w:t>Area</w:t>
                  </w:r>
                </w:p>
              </w:tc>
              <w:tc>
                <w:tcPr>
                  <w:tcW w:w="1620" w:type="dxa"/>
                  <w:shd w:val="clear" w:color="auto" w:fill="FFE599" w:themeFill="accent4" w:themeFillTint="66"/>
                </w:tcPr>
                <w:p w14:paraId="0AD67BD8" w14:textId="1D9E3E0C" w:rsidR="006D0A64" w:rsidRP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  <w:r w:rsidRPr="001B4946">
                    <w:rPr>
                      <w:rFonts w:ascii="Arial Narrow" w:hAnsi="Arial Narrow"/>
                    </w:rPr>
                    <w:t>Planned</w:t>
                  </w:r>
                </w:p>
              </w:tc>
            </w:tr>
            <w:tr w:rsidR="006D0A64" w:rsidRPr="001B4946" w14:paraId="096106A3" w14:textId="77777777" w:rsidTr="001B4946">
              <w:tc>
                <w:tcPr>
                  <w:tcW w:w="513" w:type="dxa"/>
                </w:tcPr>
                <w:p w14:paraId="4E59B269" w14:textId="6851330D" w:rsidR="006D0A64" w:rsidRP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1</w:t>
                  </w:r>
                </w:p>
              </w:tc>
              <w:tc>
                <w:tcPr>
                  <w:tcW w:w="1869" w:type="dxa"/>
                </w:tcPr>
                <w:p w14:paraId="621E3724" w14:textId="1B7580A9" w:rsidR="006D0A64" w:rsidRP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Travel</w:t>
                  </w:r>
                </w:p>
              </w:tc>
              <w:tc>
                <w:tcPr>
                  <w:tcW w:w="1620" w:type="dxa"/>
                </w:tcPr>
                <w:p w14:paraId="3C36477B" w14:textId="77777777" w:rsidR="006D0A64" w:rsidRPr="001B4946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6D0A64" w:rsidRPr="001B4946" w14:paraId="271F75A1" w14:textId="77777777" w:rsidTr="001B4946">
              <w:tc>
                <w:tcPr>
                  <w:tcW w:w="513" w:type="dxa"/>
                </w:tcPr>
                <w:p w14:paraId="6A486398" w14:textId="0E20646D" w:rsidR="006D0A64" w:rsidRP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2</w:t>
                  </w:r>
                </w:p>
              </w:tc>
              <w:tc>
                <w:tcPr>
                  <w:tcW w:w="1869" w:type="dxa"/>
                </w:tcPr>
                <w:p w14:paraId="7621A9E3" w14:textId="05D5A093" w:rsidR="006D0A64" w:rsidRP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  <w:proofErr w:type="spellStart"/>
                  <w:r>
                    <w:rPr>
                      <w:rFonts w:ascii="Arial Narrow" w:hAnsi="Arial Narrow"/>
                    </w:rPr>
                    <w:t>Acco</w:t>
                  </w:r>
                  <w:proofErr w:type="spellEnd"/>
                  <w:r>
                    <w:rPr>
                      <w:rFonts w:ascii="Arial Narrow" w:hAnsi="Arial Narrow"/>
                    </w:rPr>
                    <w:t>/Per-diem</w:t>
                  </w:r>
                </w:p>
              </w:tc>
              <w:tc>
                <w:tcPr>
                  <w:tcW w:w="1620" w:type="dxa"/>
                </w:tcPr>
                <w:p w14:paraId="047F6A58" w14:textId="77777777" w:rsidR="006D0A64" w:rsidRPr="001B4946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6D0A64" w:rsidRPr="001B4946" w14:paraId="61BF9657" w14:textId="77777777" w:rsidTr="001B4946">
              <w:tc>
                <w:tcPr>
                  <w:tcW w:w="513" w:type="dxa"/>
                </w:tcPr>
                <w:p w14:paraId="7CF07C26" w14:textId="0BB94FE4" w:rsidR="006D0A64" w:rsidRP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3</w:t>
                  </w:r>
                </w:p>
              </w:tc>
              <w:tc>
                <w:tcPr>
                  <w:tcW w:w="1869" w:type="dxa"/>
                </w:tcPr>
                <w:p w14:paraId="30D7B5C4" w14:textId="6F7DDE52" w:rsidR="006D0A64" w:rsidRP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 xml:space="preserve">Program </w:t>
                  </w:r>
                  <w:proofErr w:type="spellStart"/>
                  <w:r>
                    <w:rPr>
                      <w:rFonts w:ascii="Arial Narrow" w:hAnsi="Arial Narrow"/>
                    </w:rPr>
                    <w:t>Exp</w:t>
                  </w:r>
                  <w:proofErr w:type="spellEnd"/>
                </w:p>
              </w:tc>
              <w:tc>
                <w:tcPr>
                  <w:tcW w:w="1620" w:type="dxa"/>
                </w:tcPr>
                <w:p w14:paraId="5E64F2B3" w14:textId="77777777" w:rsidR="006D0A64" w:rsidRPr="001B4946" w:rsidRDefault="006D0A64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1B4946" w14:paraId="7D96CA7F" w14:textId="77777777" w:rsidTr="001B4946">
              <w:tc>
                <w:tcPr>
                  <w:tcW w:w="513" w:type="dxa"/>
                </w:tcPr>
                <w:p w14:paraId="2C67DF45" w14:textId="1CE358F5" w:rsid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4</w:t>
                  </w:r>
                </w:p>
              </w:tc>
              <w:tc>
                <w:tcPr>
                  <w:tcW w:w="1869" w:type="dxa"/>
                </w:tcPr>
                <w:p w14:paraId="27ED1410" w14:textId="4DC38B81" w:rsidR="001B4946" w:rsidRP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Others</w:t>
                  </w:r>
                </w:p>
              </w:tc>
              <w:tc>
                <w:tcPr>
                  <w:tcW w:w="1620" w:type="dxa"/>
                </w:tcPr>
                <w:p w14:paraId="4D2773EB" w14:textId="77777777" w:rsidR="001B4946" w:rsidRP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1B4946" w14:paraId="75C8C989" w14:textId="77777777" w:rsidTr="001B4946">
              <w:tc>
                <w:tcPr>
                  <w:tcW w:w="513" w:type="dxa"/>
                </w:tcPr>
                <w:p w14:paraId="55B04352" w14:textId="77777777" w:rsid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869" w:type="dxa"/>
                </w:tcPr>
                <w:p w14:paraId="6613809F" w14:textId="32E878F8" w:rsidR="001B4946" w:rsidRP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Total</w:t>
                  </w:r>
                </w:p>
              </w:tc>
              <w:tc>
                <w:tcPr>
                  <w:tcW w:w="1620" w:type="dxa"/>
                </w:tcPr>
                <w:p w14:paraId="153A39D1" w14:textId="77777777" w:rsidR="001B4946" w:rsidRPr="001B4946" w:rsidRDefault="001B4946" w:rsidP="006D0A64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</w:tbl>
          <w:p w14:paraId="798C3B70" w14:textId="13D12D8D" w:rsidR="006D0A64" w:rsidRPr="001B4946" w:rsidRDefault="006D0A64" w:rsidP="006D0A64">
            <w:pPr>
              <w:ind w:left="0"/>
              <w:rPr>
                <w:rFonts w:ascii="Arial Narrow" w:hAnsi="Arial Narrow"/>
              </w:rPr>
            </w:pPr>
          </w:p>
        </w:tc>
        <w:tc>
          <w:tcPr>
            <w:tcW w:w="4293" w:type="dxa"/>
            <w:gridSpan w:val="3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68A5E963" w14:textId="3594E5FE" w:rsidR="006D0A64" w:rsidRPr="001B4946" w:rsidRDefault="006D0A64" w:rsidP="006D0A64">
            <w:pPr>
              <w:ind w:left="0"/>
              <w:rPr>
                <w:rFonts w:ascii="Arial Narrow" w:hAnsi="Arial Narrow"/>
              </w:rPr>
            </w:pPr>
            <w:r w:rsidRPr="001B4946">
              <w:rPr>
                <w:rFonts w:ascii="Arial Narrow" w:hAnsi="Arial Narrow"/>
              </w:rPr>
              <w:t>Actual Expenditure</w:t>
            </w:r>
            <w:r w:rsidR="001B4946">
              <w:rPr>
                <w:rFonts w:ascii="Arial Narrow" w:hAnsi="Arial Narrow"/>
              </w:rPr>
              <w:t>`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13"/>
              <w:gridCol w:w="1869"/>
              <w:gridCol w:w="1620"/>
            </w:tblGrid>
            <w:tr w:rsidR="001B4946" w:rsidRPr="001B4946" w14:paraId="497781D6" w14:textId="77777777" w:rsidTr="001B4946">
              <w:tc>
                <w:tcPr>
                  <w:tcW w:w="513" w:type="dxa"/>
                  <w:shd w:val="clear" w:color="auto" w:fill="FFE599" w:themeFill="accent4" w:themeFillTint="66"/>
                </w:tcPr>
                <w:p w14:paraId="3FF75FF8" w14:textId="77777777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  <w:r w:rsidRPr="001B4946">
                    <w:rPr>
                      <w:rFonts w:ascii="Arial Narrow" w:hAnsi="Arial Narrow"/>
                    </w:rPr>
                    <w:t>SN</w:t>
                  </w:r>
                </w:p>
              </w:tc>
              <w:tc>
                <w:tcPr>
                  <w:tcW w:w="1869" w:type="dxa"/>
                  <w:shd w:val="clear" w:color="auto" w:fill="FFE599" w:themeFill="accent4" w:themeFillTint="66"/>
                </w:tcPr>
                <w:p w14:paraId="1029813E" w14:textId="77777777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  <w:r w:rsidRPr="001B4946">
                    <w:rPr>
                      <w:rFonts w:ascii="Arial Narrow" w:hAnsi="Arial Narrow"/>
                    </w:rPr>
                    <w:t>Area</w:t>
                  </w:r>
                </w:p>
              </w:tc>
              <w:tc>
                <w:tcPr>
                  <w:tcW w:w="1620" w:type="dxa"/>
                  <w:shd w:val="clear" w:color="auto" w:fill="FFE599" w:themeFill="accent4" w:themeFillTint="66"/>
                </w:tcPr>
                <w:p w14:paraId="234FDA54" w14:textId="77777777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  <w:r w:rsidRPr="001B4946">
                    <w:rPr>
                      <w:rFonts w:ascii="Arial Narrow" w:hAnsi="Arial Narrow"/>
                    </w:rPr>
                    <w:t>Planned</w:t>
                  </w:r>
                </w:p>
              </w:tc>
            </w:tr>
            <w:tr w:rsidR="001B4946" w:rsidRPr="001B4946" w14:paraId="018559DA" w14:textId="77777777" w:rsidTr="008C6DD9">
              <w:tc>
                <w:tcPr>
                  <w:tcW w:w="513" w:type="dxa"/>
                </w:tcPr>
                <w:p w14:paraId="08BCC6DD" w14:textId="7CFCC5E7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1</w:t>
                  </w:r>
                </w:p>
              </w:tc>
              <w:tc>
                <w:tcPr>
                  <w:tcW w:w="1869" w:type="dxa"/>
                </w:tcPr>
                <w:p w14:paraId="4D25B0C6" w14:textId="08413558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Travel</w:t>
                  </w:r>
                </w:p>
              </w:tc>
              <w:tc>
                <w:tcPr>
                  <w:tcW w:w="1620" w:type="dxa"/>
                </w:tcPr>
                <w:p w14:paraId="39FB8761" w14:textId="77777777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1B4946" w14:paraId="3E279F5A" w14:textId="77777777" w:rsidTr="008C6DD9">
              <w:tc>
                <w:tcPr>
                  <w:tcW w:w="513" w:type="dxa"/>
                </w:tcPr>
                <w:p w14:paraId="73D4A9DA" w14:textId="48A81F59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2</w:t>
                  </w:r>
                </w:p>
              </w:tc>
              <w:tc>
                <w:tcPr>
                  <w:tcW w:w="1869" w:type="dxa"/>
                </w:tcPr>
                <w:p w14:paraId="40851019" w14:textId="74C783E1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  <w:proofErr w:type="spellStart"/>
                  <w:r>
                    <w:rPr>
                      <w:rFonts w:ascii="Arial Narrow" w:hAnsi="Arial Narrow"/>
                    </w:rPr>
                    <w:t>Acco</w:t>
                  </w:r>
                  <w:proofErr w:type="spellEnd"/>
                  <w:r>
                    <w:rPr>
                      <w:rFonts w:ascii="Arial Narrow" w:hAnsi="Arial Narrow"/>
                    </w:rPr>
                    <w:t>/Per-diem</w:t>
                  </w:r>
                </w:p>
              </w:tc>
              <w:tc>
                <w:tcPr>
                  <w:tcW w:w="1620" w:type="dxa"/>
                </w:tcPr>
                <w:p w14:paraId="4BC776DB" w14:textId="77777777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1B4946" w14:paraId="4CBA0416" w14:textId="77777777" w:rsidTr="008C6DD9">
              <w:tc>
                <w:tcPr>
                  <w:tcW w:w="513" w:type="dxa"/>
                </w:tcPr>
                <w:p w14:paraId="111919D6" w14:textId="251B33D2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3</w:t>
                  </w:r>
                </w:p>
              </w:tc>
              <w:tc>
                <w:tcPr>
                  <w:tcW w:w="1869" w:type="dxa"/>
                </w:tcPr>
                <w:p w14:paraId="0B00EDED" w14:textId="1F9FB41E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 xml:space="preserve">Program </w:t>
                  </w:r>
                  <w:proofErr w:type="spellStart"/>
                  <w:r>
                    <w:rPr>
                      <w:rFonts w:ascii="Arial Narrow" w:hAnsi="Arial Narrow"/>
                    </w:rPr>
                    <w:t>Exp</w:t>
                  </w:r>
                  <w:proofErr w:type="spellEnd"/>
                </w:p>
              </w:tc>
              <w:tc>
                <w:tcPr>
                  <w:tcW w:w="1620" w:type="dxa"/>
                </w:tcPr>
                <w:p w14:paraId="3DB46601" w14:textId="77777777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1B4946" w14:paraId="73774A26" w14:textId="77777777" w:rsidTr="008C6DD9">
              <w:tc>
                <w:tcPr>
                  <w:tcW w:w="513" w:type="dxa"/>
                </w:tcPr>
                <w:p w14:paraId="7193BF52" w14:textId="4CCD988C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4</w:t>
                  </w:r>
                </w:p>
              </w:tc>
              <w:tc>
                <w:tcPr>
                  <w:tcW w:w="1869" w:type="dxa"/>
                </w:tcPr>
                <w:p w14:paraId="4C1FA353" w14:textId="06620ECD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Others</w:t>
                  </w:r>
                </w:p>
              </w:tc>
              <w:tc>
                <w:tcPr>
                  <w:tcW w:w="1620" w:type="dxa"/>
                </w:tcPr>
                <w:p w14:paraId="74C98EC6" w14:textId="77777777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  <w:tr w:rsidR="001B4946" w:rsidRPr="001B4946" w14:paraId="413E222F" w14:textId="77777777" w:rsidTr="008C6DD9">
              <w:tc>
                <w:tcPr>
                  <w:tcW w:w="513" w:type="dxa"/>
                </w:tcPr>
                <w:p w14:paraId="1FA6093D" w14:textId="77777777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  <w:tc>
                <w:tcPr>
                  <w:tcW w:w="1869" w:type="dxa"/>
                </w:tcPr>
                <w:p w14:paraId="3FBD1C69" w14:textId="7ADE7D13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  <w:r>
                    <w:rPr>
                      <w:rFonts w:ascii="Arial Narrow" w:hAnsi="Arial Narrow"/>
                    </w:rPr>
                    <w:t>Total</w:t>
                  </w:r>
                </w:p>
              </w:tc>
              <w:tc>
                <w:tcPr>
                  <w:tcW w:w="1620" w:type="dxa"/>
                </w:tcPr>
                <w:p w14:paraId="54F7CB46" w14:textId="77777777" w:rsidR="001B4946" w:rsidRPr="001B4946" w:rsidRDefault="001B4946" w:rsidP="001B4946">
                  <w:pPr>
                    <w:ind w:left="0"/>
                    <w:rPr>
                      <w:rFonts w:ascii="Arial Narrow" w:hAnsi="Arial Narrow"/>
                    </w:rPr>
                  </w:pPr>
                </w:p>
              </w:tc>
            </w:tr>
          </w:tbl>
          <w:p w14:paraId="1D29260C" w14:textId="5ACD496C" w:rsidR="001B4946" w:rsidRPr="001B4946" w:rsidRDefault="001B4946" w:rsidP="006D0A64">
            <w:pPr>
              <w:ind w:left="0"/>
              <w:rPr>
                <w:rFonts w:ascii="Arial Narrow" w:hAnsi="Arial Narrow"/>
              </w:rPr>
            </w:pPr>
          </w:p>
        </w:tc>
      </w:tr>
      <w:tr w:rsidR="00483F88" w:rsidRPr="009350F7" w14:paraId="19B95B54" w14:textId="77777777" w:rsidTr="00597FA7">
        <w:tc>
          <w:tcPr>
            <w:tcW w:w="2445" w:type="dxa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5798ED8B" w14:textId="21783661" w:rsidR="00483F88" w:rsidRDefault="00483F88" w:rsidP="00483F88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>16. Challenges</w:t>
            </w: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78DB8CE6" w14:textId="77777777" w:rsidR="00483F88" w:rsidRPr="001B4946" w:rsidRDefault="00483F88" w:rsidP="006D0A64">
            <w:pPr>
              <w:ind w:left="0"/>
              <w:rPr>
                <w:rFonts w:ascii="Arial Narrow" w:hAnsi="Arial Narrow"/>
              </w:rPr>
            </w:pPr>
          </w:p>
        </w:tc>
      </w:tr>
      <w:tr w:rsidR="00483F88" w:rsidRPr="009350F7" w14:paraId="45EFE766" w14:textId="77777777" w:rsidTr="0085039D">
        <w:tc>
          <w:tcPr>
            <w:tcW w:w="2445" w:type="dxa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48A09B31" w14:textId="1BCAFD56" w:rsidR="00483F88" w:rsidRDefault="00483F88" w:rsidP="00483F88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>17.Lesson leaned</w:t>
            </w: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30FBC637" w14:textId="77777777" w:rsidR="00483F88" w:rsidRPr="001B4946" w:rsidRDefault="00483F88" w:rsidP="006D0A64">
            <w:pPr>
              <w:ind w:left="0"/>
              <w:rPr>
                <w:rFonts w:ascii="Arial Narrow" w:hAnsi="Arial Narrow"/>
              </w:rPr>
            </w:pPr>
          </w:p>
        </w:tc>
      </w:tr>
      <w:tr w:rsidR="00483F88" w:rsidRPr="009350F7" w14:paraId="2C240D07" w14:textId="77777777" w:rsidTr="000D306F">
        <w:tc>
          <w:tcPr>
            <w:tcW w:w="2445" w:type="dxa"/>
            <w:tcBorders>
              <w:top w:val="single" w:sz="4" w:space="0" w:color="833C0B" w:themeColor="accent2" w:themeShade="80"/>
              <w:left w:val="single" w:sz="12" w:space="0" w:color="833C0B" w:themeColor="accent2" w:themeShade="80"/>
              <w:bottom w:val="single" w:sz="4" w:space="0" w:color="833C0B" w:themeColor="accent2" w:themeShade="80"/>
              <w:right w:val="single" w:sz="4" w:space="0" w:color="833C0B" w:themeColor="accent2" w:themeShade="80"/>
            </w:tcBorders>
          </w:tcPr>
          <w:p w14:paraId="79D8B2A2" w14:textId="7E149530" w:rsidR="00483F88" w:rsidRDefault="00483F88" w:rsidP="00483F88">
            <w:pPr>
              <w:ind w:left="0"/>
              <w:rPr>
                <w:rFonts w:ascii="Arial Narrow" w:hAnsi="Arial Narrow"/>
                <w:color w:val="002060"/>
                <w:sz w:val="26"/>
                <w:szCs w:val="26"/>
              </w:rPr>
            </w:pPr>
            <w:r>
              <w:rPr>
                <w:rFonts w:ascii="Arial Narrow" w:hAnsi="Arial Narrow"/>
                <w:color w:val="002060"/>
                <w:sz w:val="26"/>
                <w:szCs w:val="26"/>
              </w:rPr>
              <w:t>18. Others</w:t>
            </w:r>
          </w:p>
        </w:tc>
        <w:tc>
          <w:tcPr>
            <w:tcW w:w="8585" w:type="dxa"/>
            <w:gridSpan w:val="5"/>
            <w:tcBorders>
              <w:top w:val="single" w:sz="4" w:space="0" w:color="833C0B" w:themeColor="accent2" w:themeShade="80"/>
              <w:left w:val="single" w:sz="4" w:space="0" w:color="833C0B" w:themeColor="accent2" w:themeShade="80"/>
              <w:bottom w:val="single" w:sz="4" w:space="0" w:color="833C0B" w:themeColor="accent2" w:themeShade="80"/>
              <w:right w:val="single" w:sz="12" w:space="0" w:color="833C0B" w:themeColor="accent2" w:themeShade="80"/>
            </w:tcBorders>
          </w:tcPr>
          <w:p w14:paraId="73D421DD" w14:textId="77777777" w:rsidR="00483F88" w:rsidRPr="001B4946" w:rsidRDefault="00483F88" w:rsidP="006D0A64">
            <w:pPr>
              <w:ind w:left="0"/>
              <w:rPr>
                <w:rFonts w:ascii="Arial Narrow" w:hAnsi="Arial Narrow"/>
              </w:rPr>
            </w:pPr>
          </w:p>
        </w:tc>
      </w:tr>
    </w:tbl>
    <w:p w14:paraId="065A14E3" w14:textId="77777777" w:rsidR="00CC1327" w:rsidRDefault="00CC1327" w:rsidP="007261F6">
      <w:pPr>
        <w:ind w:left="0"/>
      </w:pPr>
    </w:p>
    <w:sectPr w:rsidR="00CC13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A82340" w14:textId="77777777" w:rsidR="007E3B09" w:rsidRDefault="007E3B09" w:rsidP="007261F6">
      <w:r>
        <w:separator/>
      </w:r>
    </w:p>
  </w:endnote>
  <w:endnote w:type="continuationSeparator" w:id="0">
    <w:p w14:paraId="7FA5924B" w14:textId="77777777" w:rsidR="007E3B09" w:rsidRDefault="007E3B09" w:rsidP="007261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AACCD4" w14:textId="77777777" w:rsidR="007E3B09" w:rsidRDefault="007E3B09" w:rsidP="007261F6">
      <w:r>
        <w:separator/>
      </w:r>
    </w:p>
  </w:footnote>
  <w:footnote w:type="continuationSeparator" w:id="0">
    <w:p w14:paraId="749A6416" w14:textId="77777777" w:rsidR="007E3B09" w:rsidRDefault="007E3B09" w:rsidP="007261F6">
      <w:r>
        <w:continuationSeparator/>
      </w:r>
    </w:p>
  </w:footnote>
  <w:footnote w:id="1">
    <w:p w14:paraId="5C4EB318" w14:textId="2A338FA8" w:rsidR="00FA5624" w:rsidRDefault="00FA5624">
      <w:pPr>
        <w:pStyle w:val="FootnoteText"/>
      </w:pPr>
      <w:r>
        <w:rPr>
          <w:rStyle w:val="FootnoteReference"/>
        </w:rPr>
        <w:footnoteRef/>
      </w:r>
      <w:r>
        <w:t xml:space="preserve"> First three letter of Broad Theme/First three letter of Activity Type/Planned Month (3 letter)/Planned Year (4 digits/Serial Number such as 001, 002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MLE0NjEzMbQwMDJS0lEKTi0uzszPAykwrAUAuFs+NiwAAAA="/>
  </w:docVars>
  <w:rsids>
    <w:rsidRoot w:val="00310E69"/>
    <w:rsid w:val="00000360"/>
    <w:rsid w:val="00000830"/>
    <w:rsid w:val="00003815"/>
    <w:rsid w:val="00004565"/>
    <w:rsid w:val="00007BC1"/>
    <w:rsid w:val="00011F29"/>
    <w:rsid w:val="00014272"/>
    <w:rsid w:val="00017497"/>
    <w:rsid w:val="000175C0"/>
    <w:rsid w:val="00017D15"/>
    <w:rsid w:val="0002172D"/>
    <w:rsid w:val="00021B46"/>
    <w:rsid w:val="0002372C"/>
    <w:rsid w:val="0002527C"/>
    <w:rsid w:val="00026037"/>
    <w:rsid w:val="0002679F"/>
    <w:rsid w:val="00030792"/>
    <w:rsid w:val="00032644"/>
    <w:rsid w:val="000338F9"/>
    <w:rsid w:val="0003592C"/>
    <w:rsid w:val="00036B78"/>
    <w:rsid w:val="00037DE0"/>
    <w:rsid w:val="00040A74"/>
    <w:rsid w:val="00043D7F"/>
    <w:rsid w:val="00051583"/>
    <w:rsid w:val="0005463A"/>
    <w:rsid w:val="00057188"/>
    <w:rsid w:val="000575A7"/>
    <w:rsid w:val="00062556"/>
    <w:rsid w:val="000639E9"/>
    <w:rsid w:val="00065BF4"/>
    <w:rsid w:val="000813A1"/>
    <w:rsid w:val="00081497"/>
    <w:rsid w:val="00082B6E"/>
    <w:rsid w:val="00082E3D"/>
    <w:rsid w:val="000845B5"/>
    <w:rsid w:val="00085E0E"/>
    <w:rsid w:val="00091D9C"/>
    <w:rsid w:val="00092609"/>
    <w:rsid w:val="000931D0"/>
    <w:rsid w:val="000960CA"/>
    <w:rsid w:val="000A23C8"/>
    <w:rsid w:val="000A4ABB"/>
    <w:rsid w:val="000B3BD9"/>
    <w:rsid w:val="000B6A9F"/>
    <w:rsid w:val="000B751D"/>
    <w:rsid w:val="000C053E"/>
    <w:rsid w:val="000C0D21"/>
    <w:rsid w:val="000C340D"/>
    <w:rsid w:val="000C7937"/>
    <w:rsid w:val="000D28D2"/>
    <w:rsid w:val="000D2991"/>
    <w:rsid w:val="000D5349"/>
    <w:rsid w:val="000E23D7"/>
    <w:rsid w:val="000E3B5C"/>
    <w:rsid w:val="000E5298"/>
    <w:rsid w:val="000E7773"/>
    <w:rsid w:val="000F4262"/>
    <w:rsid w:val="000F4E9A"/>
    <w:rsid w:val="000F7AEE"/>
    <w:rsid w:val="00103857"/>
    <w:rsid w:val="0010464F"/>
    <w:rsid w:val="00106113"/>
    <w:rsid w:val="001063FD"/>
    <w:rsid w:val="00106C35"/>
    <w:rsid w:val="0011109B"/>
    <w:rsid w:val="00115424"/>
    <w:rsid w:val="00120E4E"/>
    <w:rsid w:val="001235A6"/>
    <w:rsid w:val="00124533"/>
    <w:rsid w:val="00126AD8"/>
    <w:rsid w:val="001278DF"/>
    <w:rsid w:val="00130FBB"/>
    <w:rsid w:val="00132753"/>
    <w:rsid w:val="0013315F"/>
    <w:rsid w:val="00142F50"/>
    <w:rsid w:val="001442E3"/>
    <w:rsid w:val="00146E19"/>
    <w:rsid w:val="00147C2E"/>
    <w:rsid w:val="00150A60"/>
    <w:rsid w:val="00151F1C"/>
    <w:rsid w:val="001577B3"/>
    <w:rsid w:val="00163F74"/>
    <w:rsid w:val="001653F5"/>
    <w:rsid w:val="001657E7"/>
    <w:rsid w:val="001665F2"/>
    <w:rsid w:val="0016728A"/>
    <w:rsid w:val="00171AD5"/>
    <w:rsid w:val="001720F3"/>
    <w:rsid w:val="001737B3"/>
    <w:rsid w:val="00175FAC"/>
    <w:rsid w:val="0018018F"/>
    <w:rsid w:val="00180228"/>
    <w:rsid w:val="001808F5"/>
    <w:rsid w:val="00180BAD"/>
    <w:rsid w:val="0018439E"/>
    <w:rsid w:val="001854D3"/>
    <w:rsid w:val="0018611B"/>
    <w:rsid w:val="00187095"/>
    <w:rsid w:val="001940C7"/>
    <w:rsid w:val="00194494"/>
    <w:rsid w:val="001A42CC"/>
    <w:rsid w:val="001A521A"/>
    <w:rsid w:val="001B0957"/>
    <w:rsid w:val="001B0C6D"/>
    <w:rsid w:val="001B4202"/>
    <w:rsid w:val="001B4946"/>
    <w:rsid w:val="001B5178"/>
    <w:rsid w:val="001B65F8"/>
    <w:rsid w:val="001B71C3"/>
    <w:rsid w:val="001C43D3"/>
    <w:rsid w:val="001D05EB"/>
    <w:rsid w:val="001D1014"/>
    <w:rsid w:val="001D1986"/>
    <w:rsid w:val="001D54DE"/>
    <w:rsid w:val="001D5E52"/>
    <w:rsid w:val="001D7E65"/>
    <w:rsid w:val="001D7EAA"/>
    <w:rsid w:val="001E2FB5"/>
    <w:rsid w:val="001E35F9"/>
    <w:rsid w:val="001E5626"/>
    <w:rsid w:val="001E5E14"/>
    <w:rsid w:val="001E6ED9"/>
    <w:rsid w:val="001E6F50"/>
    <w:rsid w:val="001E7CEF"/>
    <w:rsid w:val="001F0BF4"/>
    <w:rsid w:val="001F1FEF"/>
    <w:rsid w:val="001F2A74"/>
    <w:rsid w:val="001F2C29"/>
    <w:rsid w:val="001F4699"/>
    <w:rsid w:val="001F6EBF"/>
    <w:rsid w:val="001F7464"/>
    <w:rsid w:val="00206DA4"/>
    <w:rsid w:val="00207FFD"/>
    <w:rsid w:val="00211E57"/>
    <w:rsid w:val="00212859"/>
    <w:rsid w:val="0021575B"/>
    <w:rsid w:val="00216F1F"/>
    <w:rsid w:val="002174B9"/>
    <w:rsid w:val="00217974"/>
    <w:rsid w:val="0022501F"/>
    <w:rsid w:val="0022571C"/>
    <w:rsid w:val="002300B5"/>
    <w:rsid w:val="00232883"/>
    <w:rsid w:val="00234964"/>
    <w:rsid w:val="00235E3D"/>
    <w:rsid w:val="00236137"/>
    <w:rsid w:val="00236F91"/>
    <w:rsid w:val="002371B5"/>
    <w:rsid w:val="002372A9"/>
    <w:rsid w:val="00241D3B"/>
    <w:rsid w:val="00242C1A"/>
    <w:rsid w:val="002431D3"/>
    <w:rsid w:val="0024550B"/>
    <w:rsid w:val="00246E27"/>
    <w:rsid w:val="00250038"/>
    <w:rsid w:val="00250EBE"/>
    <w:rsid w:val="00251A7D"/>
    <w:rsid w:val="00252A01"/>
    <w:rsid w:val="00256391"/>
    <w:rsid w:val="00260EC0"/>
    <w:rsid w:val="002623E9"/>
    <w:rsid w:val="00262C05"/>
    <w:rsid w:val="00262F82"/>
    <w:rsid w:val="00264293"/>
    <w:rsid w:val="00266DD9"/>
    <w:rsid w:val="00267171"/>
    <w:rsid w:val="0027069E"/>
    <w:rsid w:val="0027219A"/>
    <w:rsid w:val="00273B03"/>
    <w:rsid w:val="00274015"/>
    <w:rsid w:val="002750DC"/>
    <w:rsid w:val="00277658"/>
    <w:rsid w:val="00283059"/>
    <w:rsid w:val="00285BD2"/>
    <w:rsid w:val="00287CDD"/>
    <w:rsid w:val="00293585"/>
    <w:rsid w:val="002937E6"/>
    <w:rsid w:val="00296F6A"/>
    <w:rsid w:val="002A0BF2"/>
    <w:rsid w:val="002B4022"/>
    <w:rsid w:val="002B5887"/>
    <w:rsid w:val="002C1995"/>
    <w:rsid w:val="002C3A22"/>
    <w:rsid w:val="002C6031"/>
    <w:rsid w:val="002C63FB"/>
    <w:rsid w:val="002D4568"/>
    <w:rsid w:val="002D4887"/>
    <w:rsid w:val="002D5E9E"/>
    <w:rsid w:val="002E2A7F"/>
    <w:rsid w:val="002E5234"/>
    <w:rsid w:val="002E5EC2"/>
    <w:rsid w:val="002E73D8"/>
    <w:rsid w:val="002F07C9"/>
    <w:rsid w:val="002F1736"/>
    <w:rsid w:val="002F345A"/>
    <w:rsid w:val="0030012A"/>
    <w:rsid w:val="00301621"/>
    <w:rsid w:val="00302061"/>
    <w:rsid w:val="003028C6"/>
    <w:rsid w:val="003038FD"/>
    <w:rsid w:val="00304A0A"/>
    <w:rsid w:val="003075A8"/>
    <w:rsid w:val="0030760D"/>
    <w:rsid w:val="00310512"/>
    <w:rsid w:val="00310E69"/>
    <w:rsid w:val="00313908"/>
    <w:rsid w:val="00317618"/>
    <w:rsid w:val="00322B11"/>
    <w:rsid w:val="00323C1D"/>
    <w:rsid w:val="003244F3"/>
    <w:rsid w:val="003326FC"/>
    <w:rsid w:val="00337E4B"/>
    <w:rsid w:val="003403F4"/>
    <w:rsid w:val="00340EE8"/>
    <w:rsid w:val="00341E78"/>
    <w:rsid w:val="0034682D"/>
    <w:rsid w:val="003471D6"/>
    <w:rsid w:val="00347F95"/>
    <w:rsid w:val="00351A82"/>
    <w:rsid w:val="00351FBB"/>
    <w:rsid w:val="00353CFF"/>
    <w:rsid w:val="003555E7"/>
    <w:rsid w:val="00360D10"/>
    <w:rsid w:val="003624CF"/>
    <w:rsid w:val="003626DE"/>
    <w:rsid w:val="003630AA"/>
    <w:rsid w:val="00363E7F"/>
    <w:rsid w:val="0036495B"/>
    <w:rsid w:val="0036557C"/>
    <w:rsid w:val="0036627E"/>
    <w:rsid w:val="00375315"/>
    <w:rsid w:val="0038013E"/>
    <w:rsid w:val="00380AE3"/>
    <w:rsid w:val="00386C86"/>
    <w:rsid w:val="00386D96"/>
    <w:rsid w:val="00386E81"/>
    <w:rsid w:val="003927E5"/>
    <w:rsid w:val="003937B1"/>
    <w:rsid w:val="00396B3B"/>
    <w:rsid w:val="003A04A1"/>
    <w:rsid w:val="003A110A"/>
    <w:rsid w:val="003A1177"/>
    <w:rsid w:val="003A22E3"/>
    <w:rsid w:val="003A2A16"/>
    <w:rsid w:val="003A48CD"/>
    <w:rsid w:val="003A5568"/>
    <w:rsid w:val="003A6F1B"/>
    <w:rsid w:val="003B26C5"/>
    <w:rsid w:val="003B2D96"/>
    <w:rsid w:val="003B56CB"/>
    <w:rsid w:val="003B6915"/>
    <w:rsid w:val="003C43FE"/>
    <w:rsid w:val="003C441E"/>
    <w:rsid w:val="003C7FFA"/>
    <w:rsid w:val="003D1F73"/>
    <w:rsid w:val="003D35C6"/>
    <w:rsid w:val="003D6872"/>
    <w:rsid w:val="003E057F"/>
    <w:rsid w:val="003E34B6"/>
    <w:rsid w:val="003E360E"/>
    <w:rsid w:val="003E5C9B"/>
    <w:rsid w:val="003F10D1"/>
    <w:rsid w:val="003F4CF6"/>
    <w:rsid w:val="003F647F"/>
    <w:rsid w:val="004017C9"/>
    <w:rsid w:val="00403BC2"/>
    <w:rsid w:val="00407F61"/>
    <w:rsid w:val="00410A66"/>
    <w:rsid w:val="0041378E"/>
    <w:rsid w:val="004138C4"/>
    <w:rsid w:val="00414745"/>
    <w:rsid w:val="00415E91"/>
    <w:rsid w:val="00417D69"/>
    <w:rsid w:val="00417F93"/>
    <w:rsid w:val="0042110C"/>
    <w:rsid w:val="00421AF7"/>
    <w:rsid w:val="00422423"/>
    <w:rsid w:val="0042374D"/>
    <w:rsid w:val="00424FE6"/>
    <w:rsid w:val="00426201"/>
    <w:rsid w:val="00431306"/>
    <w:rsid w:val="00431E3F"/>
    <w:rsid w:val="00432856"/>
    <w:rsid w:val="00437B9B"/>
    <w:rsid w:val="00442B70"/>
    <w:rsid w:val="00443E03"/>
    <w:rsid w:val="0044443E"/>
    <w:rsid w:val="00447208"/>
    <w:rsid w:val="00450507"/>
    <w:rsid w:val="004519BA"/>
    <w:rsid w:val="00454947"/>
    <w:rsid w:val="00455CA8"/>
    <w:rsid w:val="00456957"/>
    <w:rsid w:val="004604E8"/>
    <w:rsid w:val="00460952"/>
    <w:rsid w:val="00465735"/>
    <w:rsid w:val="00467317"/>
    <w:rsid w:val="00475C5E"/>
    <w:rsid w:val="004767E2"/>
    <w:rsid w:val="00482BDA"/>
    <w:rsid w:val="00482C28"/>
    <w:rsid w:val="00483F88"/>
    <w:rsid w:val="00485C6D"/>
    <w:rsid w:val="00486520"/>
    <w:rsid w:val="004865FD"/>
    <w:rsid w:val="004867CE"/>
    <w:rsid w:val="004868F0"/>
    <w:rsid w:val="00487919"/>
    <w:rsid w:val="00490159"/>
    <w:rsid w:val="0049151D"/>
    <w:rsid w:val="004928BD"/>
    <w:rsid w:val="00496600"/>
    <w:rsid w:val="004A082F"/>
    <w:rsid w:val="004A1FE8"/>
    <w:rsid w:val="004A3361"/>
    <w:rsid w:val="004A46C0"/>
    <w:rsid w:val="004A495D"/>
    <w:rsid w:val="004A6303"/>
    <w:rsid w:val="004B023C"/>
    <w:rsid w:val="004C173E"/>
    <w:rsid w:val="004C18E1"/>
    <w:rsid w:val="004C2B20"/>
    <w:rsid w:val="004C422F"/>
    <w:rsid w:val="004C6515"/>
    <w:rsid w:val="004D187C"/>
    <w:rsid w:val="004D1E71"/>
    <w:rsid w:val="004D28D1"/>
    <w:rsid w:val="004D4722"/>
    <w:rsid w:val="004D4AAF"/>
    <w:rsid w:val="004E042B"/>
    <w:rsid w:val="004E05A9"/>
    <w:rsid w:val="004E05D6"/>
    <w:rsid w:val="004E2239"/>
    <w:rsid w:val="004E2247"/>
    <w:rsid w:val="004E29CB"/>
    <w:rsid w:val="004E2FA5"/>
    <w:rsid w:val="004E7D6B"/>
    <w:rsid w:val="004F032B"/>
    <w:rsid w:val="004F15C8"/>
    <w:rsid w:val="004F2A09"/>
    <w:rsid w:val="004F302B"/>
    <w:rsid w:val="004F4356"/>
    <w:rsid w:val="004F5AF7"/>
    <w:rsid w:val="004F658F"/>
    <w:rsid w:val="00501370"/>
    <w:rsid w:val="00507756"/>
    <w:rsid w:val="00510355"/>
    <w:rsid w:val="00510A33"/>
    <w:rsid w:val="00510E58"/>
    <w:rsid w:val="005114CB"/>
    <w:rsid w:val="005122DC"/>
    <w:rsid w:val="00514577"/>
    <w:rsid w:val="005152D6"/>
    <w:rsid w:val="00515F23"/>
    <w:rsid w:val="0051650E"/>
    <w:rsid w:val="00517356"/>
    <w:rsid w:val="00522FBF"/>
    <w:rsid w:val="00524BC3"/>
    <w:rsid w:val="00524C2F"/>
    <w:rsid w:val="005269AE"/>
    <w:rsid w:val="00527210"/>
    <w:rsid w:val="00527E91"/>
    <w:rsid w:val="00530122"/>
    <w:rsid w:val="005302C2"/>
    <w:rsid w:val="00530626"/>
    <w:rsid w:val="00530AF7"/>
    <w:rsid w:val="00530BE9"/>
    <w:rsid w:val="00532161"/>
    <w:rsid w:val="00532449"/>
    <w:rsid w:val="00537EFC"/>
    <w:rsid w:val="00542776"/>
    <w:rsid w:val="0054462B"/>
    <w:rsid w:val="00553007"/>
    <w:rsid w:val="00554D2B"/>
    <w:rsid w:val="005557EC"/>
    <w:rsid w:val="00560A60"/>
    <w:rsid w:val="00560EB2"/>
    <w:rsid w:val="00563505"/>
    <w:rsid w:val="00563A8D"/>
    <w:rsid w:val="005642FF"/>
    <w:rsid w:val="00571425"/>
    <w:rsid w:val="0057343A"/>
    <w:rsid w:val="00582357"/>
    <w:rsid w:val="005848ED"/>
    <w:rsid w:val="00586E94"/>
    <w:rsid w:val="00590D51"/>
    <w:rsid w:val="005915DF"/>
    <w:rsid w:val="005921D3"/>
    <w:rsid w:val="0059365B"/>
    <w:rsid w:val="00596A76"/>
    <w:rsid w:val="005A0D67"/>
    <w:rsid w:val="005A45B3"/>
    <w:rsid w:val="005A6C69"/>
    <w:rsid w:val="005B3BC1"/>
    <w:rsid w:val="005B6383"/>
    <w:rsid w:val="005B6B75"/>
    <w:rsid w:val="005B74F2"/>
    <w:rsid w:val="005C1988"/>
    <w:rsid w:val="005C1E33"/>
    <w:rsid w:val="005C2CDD"/>
    <w:rsid w:val="005C7063"/>
    <w:rsid w:val="005C7E83"/>
    <w:rsid w:val="005D1375"/>
    <w:rsid w:val="005D1CB5"/>
    <w:rsid w:val="005D7FF7"/>
    <w:rsid w:val="005E10BA"/>
    <w:rsid w:val="005E1986"/>
    <w:rsid w:val="005E5892"/>
    <w:rsid w:val="005F0EB2"/>
    <w:rsid w:val="005F1E93"/>
    <w:rsid w:val="005F1F7C"/>
    <w:rsid w:val="005F5B3E"/>
    <w:rsid w:val="0060053A"/>
    <w:rsid w:val="00604E3F"/>
    <w:rsid w:val="006104B5"/>
    <w:rsid w:val="00610F30"/>
    <w:rsid w:val="00611027"/>
    <w:rsid w:val="006125C6"/>
    <w:rsid w:val="00613332"/>
    <w:rsid w:val="006138CA"/>
    <w:rsid w:val="00616407"/>
    <w:rsid w:val="006166B0"/>
    <w:rsid w:val="006213DA"/>
    <w:rsid w:val="00621C7B"/>
    <w:rsid w:val="00623530"/>
    <w:rsid w:val="00624AAF"/>
    <w:rsid w:val="00626BB3"/>
    <w:rsid w:val="00627364"/>
    <w:rsid w:val="00630A63"/>
    <w:rsid w:val="00633712"/>
    <w:rsid w:val="006357E9"/>
    <w:rsid w:val="00636970"/>
    <w:rsid w:val="0064087C"/>
    <w:rsid w:val="00643EB7"/>
    <w:rsid w:val="0064495F"/>
    <w:rsid w:val="0064565C"/>
    <w:rsid w:val="00646797"/>
    <w:rsid w:val="0064684D"/>
    <w:rsid w:val="00646886"/>
    <w:rsid w:val="006471ED"/>
    <w:rsid w:val="00647C55"/>
    <w:rsid w:val="006507F7"/>
    <w:rsid w:val="00661C6B"/>
    <w:rsid w:val="00663309"/>
    <w:rsid w:val="00664AD3"/>
    <w:rsid w:val="00670A84"/>
    <w:rsid w:val="006721D0"/>
    <w:rsid w:val="00674292"/>
    <w:rsid w:val="00675B53"/>
    <w:rsid w:val="00677252"/>
    <w:rsid w:val="006800BC"/>
    <w:rsid w:val="00680C19"/>
    <w:rsid w:val="00682940"/>
    <w:rsid w:val="006842D7"/>
    <w:rsid w:val="00685B08"/>
    <w:rsid w:val="00686CE2"/>
    <w:rsid w:val="00690E06"/>
    <w:rsid w:val="0069119D"/>
    <w:rsid w:val="006915C9"/>
    <w:rsid w:val="00692A2A"/>
    <w:rsid w:val="0069304D"/>
    <w:rsid w:val="0069666D"/>
    <w:rsid w:val="00696B05"/>
    <w:rsid w:val="006A0CA2"/>
    <w:rsid w:val="006A1694"/>
    <w:rsid w:val="006A4D3E"/>
    <w:rsid w:val="006A55E4"/>
    <w:rsid w:val="006A5758"/>
    <w:rsid w:val="006A6326"/>
    <w:rsid w:val="006A6397"/>
    <w:rsid w:val="006A666C"/>
    <w:rsid w:val="006B02EB"/>
    <w:rsid w:val="006B36DC"/>
    <w:rsid w:val="006B5A47"/>
    <w:rsid w:val="006C3449"/>
    <w:rsid w:val="006C4A4D"/>
    <w:rsid w:val="006C5A26"/>
    <w:rsid w:val="006C7F2D"/>
    <w:rsid w:val="006D08B7"/>
    <w:rsid w:val="006D09B7"/>
    <w:rsid w:val="006D0A64"/>
    <w:rsid w:val="006D0D16"/>
    <w:rsid w:val="006D1172"/>
    <w:rsid w:val="006D240C"/>
    <w:rsid w:val="006D4D53"/>
    <w:rsid w:val="006D5DCB"/>
    <w:rsid w:val="006D7C11"/>
    <w:rsid w:val="006E0725"/>
    <w:rsid w:val="006E41E2"/>
    <w:rsid w:val="006E7AF1"/>
    <w:rsid w:val="006F2D86"/>
    <w:rsid w:val="00700411"/>
    <w:rsid w:val="007020D1"/>
    <w:rsid w:val="0070505C"/>
    <w:rsid w:val="00707ECD"/>
    <w:rsid w:val="00714757"/>
    <w:rsid w:val="007166AF"/>
    <w:rsid w:val="00717AA3"/>
    <w:rsid w:val="00717CCE"/>
    <w:rsid w:val="00720E7B"/>
    <w:rsid w:val="00723000"/>
    <w:rsid w:val="007261F6"/>
    <w:rsid w:val="007300B4"/>
    <w:rsid w:val="00731AD9"/>
    <w:rsid w:val="00735C66"/>
    <w:rsid w:val="00736431"/>
    <w:rsid w:val="007371D4"/>
    <w:rsid w:val="00737C75"/>
    <w:rsid w:val="00737CBF"/>
    <w:rsid w:val="00741E4F"/>
    <w:rsid w:val="0074264D"/>
    <w:rsid w:val="007451AF"/>
    <w:rsid w:val="00753E29"/>
    <w:rsid w:val="0075435A"/>
    <w:rsid w:val="007602BC"/>
    <w:rsid w:val="0076063E"/>
    <w:rsid w:val="00767AEB"/>
    <w:rsid w:val="00772DDF"/>
    <w:rsid w:val="00774B9C"/>
    <w:rsid w:val="00775971"/>
    <w:rsid w:val="00783753"/>
    <w:rsid w:val="00783E38"/>
    <w:rsid w:val="00785BF3"/>
    <w:rsid w:val="00786E9E"/>
    <w:rsid w:val="00791269"/>
    <w:rsid w:val="007915E6"/>
    <w:rsid w:val="0079354E"/>
    <w:rsid w:val="00793D60"/>
    <w:rsid w:val="007940D5"/>
    <w:rsid w:val="0079448E"/>
    <w:rsid w:val="007956EA"/>
    <w:rsid w:val="00796C9E"/>
    <w:rsid w:val="00797224"/>
    <w:rsid w:val="00797D6C"/>
    <w:rsid w:val="007A10F4"/>
    <w:rsid w:val="007A204D"/>
    <w:rsid w:val="007A2B67"/>
    <w:rsid w:val="007A7FAE"/>
    <w:rsid w:val="007B37FF"/>
    <w:rsid w:val="007B5611"/>
    <w:rsid w:val="007C1A90"/>
    <w:rsid w:val="007C1BB7"/>
    <w:rsid w:val="007C63E3"/>
    <w:rsid w:val="007C7BC4"/>
    <w:rsid w:val="007C7DDD"/>
    <w:rsid w:val="007D27D7"/>
    <w:rsid w:val="007D29AB"/>
    <w:rsid w:val="007D2F04"/>
    <w:rsid w:val="007D3219"/>
    <w:rsid w:val="007D610B"/>
    <w:rsid w:val="007E2466"/>
    <w:rsid w:val="007E3B09"/>
    <w:rsid w:val="007E4280"/>
    <w:rsid w:val="007E6415"/>
    <w:rsid w:val="007F56C6"/>
    <w:rsid w:val="00800F7C"/>
    <w:rsid w:val="00801982"/>
    <w:rsid w:val="00802D3A"/>
    <w:rsid w:val="00804655"/>
    <w:rsid w:val="00804F46"/>
    <w:rsid w:val="008106F7"/>
    <w:rsid w:val="00815CD5"/>
    <w:rsid w:val="00816895"/>
    <w:rsid w:val="0081693E"/>
    <w:rsid w:val="008216E8"/>
    <w:rsid w:val="00822716"/>
    <w:rsid w:val="00822E45"/>
    <w:rsid w:val="00823E65"/>
    <w:rsid w:val="008260BE"/>
    <w:rsid w:val="00831C85"/>
    <w:rsid w:val="00835631"/>
    <w:rsid w:val="0083569E"/>
    <w:rsid w:val="008376D5"/>
    <w:rsid w:val="00840F7D"/>
    <w:rsid w:val="008416BB"/>
    <w:rsid w:val="008419E9"/>
    <w:rsid w:val="008437E5"/>
    <w:rsid w:val="00844614"/>
    <w:rsid w:val="00844B8D"/>
    <w:rsid w:val="00845BF5"/>
    <w:rsid w:val="008467E3"/>
    <w:rsid w:val="00846B5E"/>
    <w:rsid w:val="0085008E"/>
    <w:rsid w:val="00850A24"/>
    <w:rsid w:val="00850FFA"/>
    <w:rsid w:val="00851392"/>
    <w:rsid w:val="00854A65"/>
    <w:rsid w:val="00855291"/>
    <w:rsid w:val="00856A25"/>
    <w:rsid w:val="00860DBC"/>
    <w:rsid w:val="00871707"/>
    <w:rsid w:val="00872182"/>
    <w:rsid w:val="00876177"/>
    <w:rsid w:val="008765C1"/>
    <w:rsid w:val="00876BC9"/>
    <w:rsid w:val="00882334"/>
    <w:rsid w:val="00882598"/>
    <w:rsid w:val="008852AF"/>
    <w:rsid w:val="0088581C"/>
    <w:rsid w:val="00886D09"/>
    <w:rsid w:val="00887BA9"/>
    <w:rsid w:val="008900FB"/>
    <w:rsid w:val="00891B0B"/>
    <w:rsid w:val="00892971"/>
    <w:rsid w:val="0089369E"/>
    <w:rsid w:val="00894195"/>
    <w:rsid w:val="008A008F"/>
    <w:rsid w:val="008A1560"/>
    <w:rsid w:val="008A16E9"/>
    <w:rsid w:val="008A4F96"/>
    <w:rsid w:val="008A59E6"/>
    <w:rsid w:val="008A60B7"/>
    <w:rsid w:val="008B03D5"/>
    <w:rsid w:val="008B281F"/>
    <w:rsid w:val="008B5214"/>
    <w:rsid w:val="008B65CE"/>
    <w:rsid w:val="008B6D02"/>
    <w:rsid w:val="008C0DB6"/>
    <w:rsid w:val="008C21EB"/>
    <w:rsid w:val="008C591C"/>
    <w:rsid w:val="008C7A49"/>
    <w:rsid w:val="008D01E0"/>
    <w:rsid w:val="008D14ED"/>
    <w:rsid w:val="008D19EA"/>
    <w:rsid w:val="008D1E44"/>
    <w:rsid w:val="008D21D9"/>
    <w:rsid w:val="008D2A67"/>
    <w:rsid w:val="008D5128"/>
    <w:rsid w:val="008D526B"/>
    <w:rsid w:val="008D5CA7"/>
    <w:rsid w:val="008E011B"/>
    <w:rsid w:val="008E1BD0"/>
    <w:rsid w:val="008E21C7"/>
    <w:rsid w:val="008E34A7"/>
    <w:rsid w:val="008E354A"/>
    <w:rsid w:val="008E3B28"/>
    <w:rsid w:val="008F1926"/>
    <w:rsid w:val="008F2943"/>
    <w:rsid w:val="008F5172"/>
    <w:rsid w:val="009052D8"/>
    <w:rsid w:val="00906095"/>
    <w:rsid w:val="009062AD"/>
    <w:rsid w:val="009067CF"/>
    <w:rsid w:val="00906984"/>
    <w:rsid w:val="00906AE6"/>
    <w:rsid w:val="00907D56"/>
    <w:rsid w:val="0091102F"/>
    <w:rsid w:val="00912631"/>
    <w:rsid w:val="00913773"/>
    <w:rsid w:val="009143F7"/>
    <w:rsid w:val="00915E48"/>
    <w:rsid w:val="00916AA2"/>
    <w:rsid w:val="009211BC"/>
    <w:rsid w:val="009231C9"/>
    <w:rsid w:val="009255DD"/>
    <w:rsid w:val="00926273"/>
    <w:rsid w:val="00927062"/>
    <w:rsid w:val="00927688"/>
    <w:rsid w:val="009308EF"/>
    <w:rsid w:val="009314D0"/>
    <w:rsid w:val="00933D48"/>
    <w:rsid w:val="009354A8"/>
    <w:rsid w:val="00936BEA"/>
    <w:rsid w:val="00937213"/>
    <w:rsid w:val="00940E38"/>
    <w:rsid w:val="009429CA"/>
    <w:rsid w:val="0094314E"/>
    <w:rsid w:val="0094351A"/>
    <w:rsid w:val="009447FF"/>
    <w:rsid w:val="0094739D"/>
    <w:rsid w:val="009570B0"/>
    <w:rsid w:val="00957C74"/>
    <w:rsid w:val="009610AD"/>
    <w:rsid w:val="00964E5F"/>
    <w:rsid w:val="00967292"/>
    <w:rsid w:val="0097588C"/>
    <w:rsid w:val="00982098"/>
    <w:rsid w:val="009852BB"/>
    <w:rsid w:val="009866B9"/>
    <w:rsid w:val="00987AC1"/>
    <w:rsid w:val="00990250"/>
    <w:rsid w:val="00991A93"/>
    <w:rsid w:val="00991BCA"/>
    <w:rsid w:val="00992CCB"/>
    <w:rsid w:val="00996818"/>
    <w:rsid w:val="009A1F46"/>
    <w:rsid w:val="009A3599"/>
    <w:rsid w:val="009A3CAA"/>
    <w:rsid w:val="009A49D2"/>
    <w:rsid w:val="009A504F"/>
    <w:rsid w:val="009A51A0"/>
    <w:rsid w:val="009A58D6"/>
    <w:rsid w:val="009B42C0"/>
    <w:rsid w:val="009B4C73"/>
    <w:rsid w:val="009B5113"/>
    <w:rsid w:val="009B7B71"/>
    <w:rsid w:val="009C12D2"/>
    <w:rsid w:val="009C2AF8"/>
    <w:rsid w:val="009C2E76"/>
    <w:rsid w:val="009C5E9A"/>
    <w:rsid w:val="009E0191"/>
    <w:rsid w:val="009E1D4A"/>
    <w:rsid w:val="009E26F8"/>
    <w:rsid w:val="009E5269"/>
    <w:rsid w:val="009E5403"/>
    <w:rsid w:val="009E5F89"/>
    <w:rsid w:val="009E6375"/>
    <w:rsid w:val="009E6659"/>
    <w:rsid w:val="009E6D4D"/>
    <w:rsid w:val="009E7F74"/>
    <w:rsid w:val="009F1223"/>
    <w:rsid w:val="009F150F"/>
    <w:rsid w:val="009F20D4"/>
    <w:rsid w:val="009F4F46"/>
    <w:rsid w:val="009F514F"/>
    <w:rsid w:val="00A0385A"/>
    <w:rsid w:val="00A07F02"/>
    <w:rsid w:val="00A1065F"/>
    <w:rsid w:val="00A1129D"/>
    <w:rsid w:val="00A119F9"/>
    <w:rsid w:val="00A13BD6"/>
    <w:rsid w:val="00A14B4D"/>
    <w:rsid w:val="00A16299"/>
    <w:rsid w:val="00A20A33"/>
    <w:rsid w:val="00A219E4"/>
    <w:rsid w:val="00A226C9"/>
    <w:rsid w:val="00A22B37"/>
    <w:rsid w:val="00A23347"/>
    <w:rsid w:val="00A240FF"/>
    <w:rsid w:val="00A248F3"/>
    <w:rsid w:val="00A27057"/>
    <w:rsid w:val="00A33216"/>
    <w:rsid w:val="00A338EB"/>
    <w:rsid w:val="00A343E9"/>
    <w:rsid w:val="00A35873"/>
    <w:rsid w:val="00A35A1D"/>
    <w:rsid w:val="00A35FE5"/>
    <w:rsid w:val="00A401D1"/>
    <w:rsid w:val="00A41A1F"/>
    <w:rsid w:val="00A41ECC"/>
    <w:rsid w:val="00A4262E"/>
    <w:rsid w:val="00A43B02"/>
    <w:rsid w:val="00A43F85"/>
    <w:rsid w:val="00A440FC"/>
    <w:rsid w:val="00A51D87"/>
    <w:rsid w:val="00A52DFE"/>
    <w:rsid w:val="00A53A60"/>
    <w:rsid w:val="00A54CBC"/>
    <w:rsid w:val="00A57F86"/>
    <w:rsid w:val="00A6428A"/>
    <w:rsid w:val="00A65F26"/>
    <w:rsid w:val="00A66683"/>
    <w:rsid w:val="00A6710B"/>
    <w:rsid w:val="00A72CDC"/>
    <w:rsid w:val="00A73163"/>
    <w:rsid w:val="00A736B5"/>
    <w:rsid w:val="00A76D87"/>
    <w:rsid w:val="00A76DBF"/>
    <w:rsid w:val="00A77250"/>
    <w:rsid w:val="00A8472D"/>
    <w:rsid w:val="00A906EA"/>
    <w:rsid w:val="00A9076E"/>
    <w:rsid w:val="00A90A7F"/>
    <w:rsid w:val="00A90ED0"/>
    <w:rsid w:val="00A923D8"/>
    <w:rsid w:val="00A94D0F"/>
    <w:rsid w:val="00A9710D"/>
    <w:rsid w:val="00A977FE"/>
    <w:rsid w:val="00AA1AA9"/>
    <w:rsid w:val="00AA1D7D"/>
    <w:rsid w:val="00AA6BD2"/>
    <w:rsid w:val="00AB0F6D"/>
    <w:rsid w:val="00AB3384"/>
    <w:rsid w:val="00AB70E8"/>
    <w:rsid w:val="00AC13F3"/>
    <w:rsid w:val="00AC1910"/>
    <w:rsid w:val="00AC52F3"/>
    <w:rsid w:val="00AC622A"/>
    <w:rsid w:val="00AC623A"/>
    <w:rsid w:val="00AC6881"/>
    <w:rsid w:val="00AC6F9F"/>
    <w:rsid w:val="00AC726A"/>
    <w:rsid w:val="00AC7A4C"/>
    <w:rsid w:val="00AD115D"/>
    <w:rsid w:val="00AD1BEF"/>
    <w:rsid w:val="00AD63C0"/>
    <w:rsid w:val="00AD6693"/>
    <w:rsid w:val="00AD73E8"/>
    <w:rsid w:val="00AE1A94"/>
    <w:rsid w:val="00AE5B83"/>
    <w:rsid w:val="00AE6423"/>
    <w:rsid w:val="00AE76F0"/>
    <w:rsid w:val="00AF0129"/>
    <w:rsid w:val="00AF1873"/>
    <w:rsid w:val="00AF4695"/>
    <w:rsid w:val="00AF56A9"/>
    <w:rsid w:val="00AF7C96"/>
    <w:rsid w:val="00B00AB9"/>
    <w:rsid w:val="00B02372"/>
    <w:rsid w:val="00B03D47"/>
    <w:rsid w:val="00B0709A"/>
    <w:rsid w:val="00B10955"/>
    <w:rsid w:val="00B125ED"/>
    <w:rsid w:val="00B13681"/>
    <w:rsid w:val="00B20B15"/>
    <w:rsid w:val="00B33AD2"/>
    <w:rsid w:val="00B36EA0"/>
    <w:rsid w:val="00B372F9"/>
    <w:rsid w:val="00B427B0"/>
    <w:rsid w:val="00B50A3A"/>
    <w:rsid w:val="00B606EE"/>
    <w:rsid w:val="00B64B47"/>
    <w:rsid w:val="00B65048"/>
    <w:rsid w:val="00B66847"/>
    <w:rsid w:val="00B67C0C"/>
    <w:rsid w:val="00B70F75"/>
    <w:rsid w:val="00B75221"/>
    <w:rsid w:val="00B7619F"/>
    <w:rsid w:val="00B7691F"/>
    <w:rsid w:val="00B77C42"/>
    <w:rsid w:val="00B80B79"/>
    <w:rsid w:val="00B8241D"/>
    <w:rsid w:val="00B824CB"/>
    <w:rsid w:val="00B82D5C"/>
    <w:rsid w:val="00B84EB5"/>
    <w:rsid w:val="00B851F3"/>
    <w:rsid w:val="00B873EA"/>
    <w:rsid w:val="00B91564"/>
    <w:rsid w:val="00B91B3C"/>
    <w:rsid w:val="00B93E14"/>
    <w:rsid w:val="00B9595E"/>
    <w:rsid w:val="00B95D47"/>
    <w:rsid w:val="00B97C9C"/>
    <w:rsid w:val="00BA0D9B"/>
    <w:rsid w:val="00BA4B7F"/>
    <w:rsid w:val="00BA4DA8"/>
    <w:rsid w:val="00BA58BC"/>
    <w:rsid w:val="00BA6908"/>
    <w:rsid w:val="00BA7B3B"/>
    <w:rsid w:val="00BA7E94"/>
    <w:rsid w:val="00BB1F92"/>
    <w:rsid w:val="00BB54F9"/>
    <w:rsid w:val="00BB6BED"/>
    <w:rsid w:val="00BB7199"/>
    <w:rsid w:val="00BC5481"/>
    <w:rsid w:val="00BC5E7E"/>
    <w:rsid w:val="00BC66D8"/>
    <w:rsid w:val="00BC6B9F"/>
    <w:rsid w:val="00BD0689"/>
    <w:rsid w:val="00BD30A7"/>
    <w:rsid w:val="00BD5582"/>
    <w:rsid w:val="00BD64BC"/>
    <w:rsid w:val="00BE186E"/>
    <w:rsid w:val="00BE22EC"/>
    <w:rsid w:val="00BE7885"/>
    <w:rsid w:val="00BF26B3"/>
    <w:rsid w:val="00BF2801"/>
    <w:rsid w:val="00BF3168"/>
    <w:rsid w:val="00BF674F"/>
    <w:rsid w:val="00BF7D3A"/>
    <w:rsid w:val="00C01B4D"/>
    <w:rsid w:val="00C06A8E"/>
    <w:rsid w:val="00C07227"/>
    <w:rsid w:val="00C11198"/>
    <w:rsid w:val="00C12445"/>
    <w:rsid w:val="00C157ED"/>
    <w:rsid w:val="00C2069A"/>
    <w:rsid w:val="00C2134F"/>
    <w:rsid w:val="00C234D0"/>
    <w:rsid w:val="00C2452C"/>
    <w:rsid w:val="00C31711"/>
    <w:rsid w:val="00C34300"/>
    <w:rsid w:val="00C379ED"/>
    <w:rsid w:val="00C40C90"/>
    <w:rsid w:val="00C41089"/>
    <w:rsid w:val="00C42253"/>
    <w:rsid w:val="00C43F2E"/>
    <w:rsid w:val="00C45BA4"/>
    <w:rsid w:val="00C4699A"/>
    <w:rsid w:val="00C4703A"/>
    <w:rsid w:val="00C476C9"/>
    <w:rsid w:val="00C51DC9"/>
    <w:rsid w:val="00C52761"/>
    <w:rsid w:val="00C533D2"/>
    <w:rsid w:val="00C54358"/>
    <w:rsid w:val="00C54885"/>
    <w:rsid w:val="00C554C8"/>
    <w:rsid w:val="00C555D2"/>
    <w:rsid w:val="00C561C7"/>
    <w:rsid w:val="00C562C1"/>
    <w:rsid w:val="00C57606"/>
    <w:rsid w:val="00C576FF"/>
    <w:rsid w:val="00C604BB"/>
    <w:rsid w:val="00C604D4"/>
    <w:rsid w:val="00C605BE"/>
    <w:rsid w:val="00C608F5"/>
    <w:rsid w:val="00C615D2"/>
    <w:rsid w:val="00C623D8"/>
    <w:rsid w:val="00C62FDC"/>
    <w:rsid w:val="00C65924"/>
    <w:rsid w:val="00C66449"/>
    <w:rsid w:val="00C75D52"/>
    <w:rsid w:val="00C86B41"/>
    <w:rsid w:val="00C90D06"/>
    <w:rsid w:val="00CA06D5"/>
    <w:rsid w:val="00CA26FF"/>
    <w:rsid w:val="00CA6435"/>
    <w:rsid w:val="00CA6A6D"/>
    <w:rsid w:val="00CA796E"/>
    <w:rsid w:val="00CB24AD"/>
    <w:rsid w:val="00CB3647"/>
    <w:rsid w:val="00CB43A4"/>
    <w:rsid w:val="00CB550B"/>
    <w:rsid w:val="00CB5955"/>
    <w:rsid w:val="00CB6A06"/>
    <w:rsid w:val="00CB70E1"/>
    <w:rsid w:val="00CC1327"/>
    <w:rsid w:val="00CC21C2"/>
    <w:rsid w:val="00CC442B"/>
    <w:rsid w:val="00CD1827"/>
    <w:rsid w:val="00CD3A45"/>
    <w:rsid w:val="00CD52EC"/>
    <w:rsid w:val="00CD657C"/>
    <w:rsid w:val="00CD6E80"/>
    <w:rsid w:val="00CD7511"/>
    <w:rsid w:val="00CD7A09"/>
    <w:rsid w:val="00CD7DB3"/>
    <w:rsid w:val="00CE1251"/>
    <w:rsid w:val="00CE1791"/>
    <w:rsid w:val="00CE3532"/>
    <w:rsid w:val="00CE4374"/>
    <w:rsid w:val="00CE53AF"/>
    <w:rsid w:val="00CE7890"/>
    <w:rsid w:val="00CF47A5"/>
    <w:rsid w:val="00CF4DE7"/>
    <w:rsid w:val="00CF7EA8"/>
    <w:rsid w:val="00D01A6A"/>
    <w:rsid w:val="00D028FE"/>
    <w:rsid w:val="00D02956"/>
    <w:rsid w:val="00D04F79"/>
    <w:rsid w:val="00D10FDF"/>
    <w:rsid w:val="00D11BB4"/>
    <w:rsid w:val="00D12378"/>
    <w:rsid w:val="00D12EF4"/>
    <w:rsid w:val="00D14BCF"/>
    <w:rsid w:val="00D20D7C"/>
    <w:rsid w:val="00D22327"/>
    <w:rsid w:val="00D22BEA"/>
    <w:rsid w:val="00D31215"/>
    <w:rsid w:val="00D32CE9"/>
    <w:rsid w:val="00D37BA5"/>
    <w:rsid w:val="00D408D6"/>
    <w:rsid w:val="00D436CA"/>
    <w:rsid w:val="00D44E59"/>
    <w:rsid w:val="00D44E9B"/>
    <w:rsid w:val="00D46AE1"/>
    <w:rsid w:val="00D4719A"/>
    <w:rsid w:val="00D5095A"/>
    <w:rsid w:val="00D51CFA"/>
    <w:rsid w:val="00D53556"/>
    <w:rsid w:val="00D555A4"/>
    <w:rsid w:val="00D56B44"/>
    <w:rsid w:val="00D630F8"/>
    <w:rsid w:val="00D63403"/>
    <w:rsid w:val="00D6379E"/>
    <w:rsid w:val="00D640A7"/>
    <w:rsid w:val="00D7074C"/>
    <w:rsid w:val="00D83B46"/>
    <w:rsid w:val="00D90C0F"/>
    <w:rsid w:val="00D91DF0"/>
    <w:rsid w:val="00D92DAD"/>
    <w:rsid w:val="00D9340C"/>
    <w:rsid w:val="00D9561C"/>
    <w:rsid w:val="00D959D4"/>
    <w:rsid w:val="00D968B7"/>
    <w:rsid w:val="00D96E84"/>
    <w:rsid w:val="00D97299"/>
    <w:rsid w:val="00DA4B54"/>
    <w:rsid w:val="00DB1E56"/>
    <w:rsid w:val="00DB2B17"/>
    <w:rsid w:val="00DB3C13"/>
    <w:rsid w:val="00DB488E"/>
    <w:rsid w:val="00DB4E1A"/>
    <w:rsid w:val="00DB5DD6"/>
    <w:rsid w:val="00DC01FF"/>
    <w:rsid w:val="00DC5FB7"/>
    <w:rsid w:val="00DC6600"/>
    <w:rsid w:val="00DD0D84"/>
    <w:rsid w:val="00DD1B80"/>
    <w:rsid w:val="00DD3A03"/>
    <w:rsid w:val="00DE28D8"/>
    <w:rsid w:val="00DF049F"/>
    <w:rsid w:val="00DF0CB7"/>
    <w:rsid w:val="00DF4200"/>
    <w:rsid w:val="00DF4EB5"/>
    <w:rsid w:val="00DF5BCB"/>
    <w:rsid w:val="00DF7983"/>
    <w:rsid w:val="00DF7D55"/>
    <w:rsid w:val="00E01639"/>
    <w:rsid w:val="00E019A4"/>
    <w:rsid w:val="00E01A2E"/>
    <w:rsid w:val="00E02E2A"/>
    <w:rsid w:val="00E068CB"/>
    <w:rsid w:val="00E11278"/>
    <w:rsid w:val="00E131B7"/>
    <w:rsid w:val="00E137DC"/>
    <w:rsid w:val="00E163C3"/>
    <w:rsid w:val="00E21E08"/>
    <w:rsid w:val="00E22B5D"/>
    <w:rsid w:val="00E2497E"/>
    <w:rsid w:val="00E27A7F"/>
    <w:rsid w:val="00E30011"/>
    <w:rsid w:val="00E31EA4"/>
    <w:rsid w:val="00E32227"/>
    <w:rsid w:val="00E32D62"/>
    <w:rsid w:val="00E332BB"/>
    <w:rsid w:val="00E36AA9"/>
    <w:rsid w:val="00E43E01"/>
    <w:rsid w:val="00E448A3"/>
    <w:rsid w:val="00E454FD"/>
    <w:rsid w:val="00E467F6"/>
    <w:rsid w:val="00E61D36"/>
    <w:rsid w:val="00E6334C"/>
    <w:rsid w:val="00E63B1A"/>
    <w:rsid w:val="00E63EC9"/>
    <w:rsid w:val="00E64E6B"/>
    <w:rsid w:val="00E651F3"/>
    <w:rsid w:val="00E65434"/>
    <w:rsid w:val="00E665B5"/>
    <w:rsid w:val="00E668F6"/>
    <w:rsid w:val="00E722E7"/>
    <w:rsid w:val="00E722F9"/>
    <w:rsid w:val="00E72966"/>
    <w:rsid w:val="00E73D2D"/>
    <w:rsid w:val="00E75790"/>
    <w:rsid w:val="00E82BFD"/>
    <w:rsid w:val="00E83674"/>
    <w:rsid w:val="00E83783"/>
    <w:rsid w:val="00E842DD"/>
    <w:rsid w:val="00E84936"/>
    <w:rsid w:val="00E87CF6"/>
    <w:rsid w:val="00E92E6E"/>
    <w:rsid w:val="00E963C2"/>
    <w:rsid w:val="00E96B31"/>
    <w:rsid w:val="00EA26D8"/>
    <w:rsid w:val="00EA5F89"/>
    <w:rsid w:val="00EA64F0"/>
    <w:rsid w:val="00EB0FA7"/>
    <w:rsid w:val="00EB2F85"/>
    <w:rsid w:val="00EB4217"/>
    <w:rsid w:val="00EB45C3"/>
    <w:rsid w:val="00EB5092"/>
    <w:rsid w:val="00EB5258"/>
    <w:rsid w:val="00EC4676"/>
    <w:rsid w:val="00EC4AFF"/>
    <w:rsid w:val="00EC4F53"/>
    <w:rsid w:val="00ED31C9"/>
    <w:rsid w:val="00ED3856"/>
    <w:rsid w:val="00ED4056"/>
    <w:rsid w:val="00ED48B8"/>
    <w:rsid w:val="00ED4E78"/>
    <w:rsid w:val="00EE2E36"/>
    <w:rsid w:val="00EE32E2"/>
    <w:rsid w:val="00EE4388"/>
    <w:rsid w:val="00EE510E"/>
    <w:rsid w:val="00EF06BA"/>
    <w:rsid w:val="00EF1A6B"/>
    <w:rsid w:val="00EF2491"/>
    <w:rsid w:val="00EF6E01"/>
    <w:rsid w:val="00EF6FA0"/>
    <w:rsid w:val="00F00014"/>
    <w:rsid w:val="00F028D1"/>
    <w:rsid w:val="00F02A17"/>
    <w:rsid w:val="00F04132"/>
    <w:rsid w:val="00F05F72"/>
    <w:rsid w:val="00F073CC"/>
    <w:rsid w:val="00F077E1"/>
    <w:rsid w:val="00F07AC0"/>
    <w:rsid w:val="00F07CA4"/>
    <w:rsid w:val="00F102CC"/>
    <w:rsid w:val="00F13517"/>
    <w:rsid w:val="00F150D1"/>
    <w:rsid w:val="00F16CF9"/>
    <w:rsid w:val="00F22137"/>
    <w:rsid w:val="00F22E64"/>
    <w:rsid w:val="00F2538E"/>
    <w:rsid w:val="00F25399"/>
    <w:rsid w:val="00F25E4E"/>
    <w:rsid w:val="00F30079"/>
    <w:rsid w:val="00F301E6"/>
    <w:rsid w:val="00F30744"/>
    <w:rsid w:val="00F308C2"/>
    <w:rsid w:val="00F31DC8"/>
    <w:rsid w:val="00F32C34"/>
    <w:rsid w:val="00F34139"/>
    <w:rsid w:val="00F34822"/>
    <w:rsid w:val="00F379CB"/>
    <w:rsid w:val="00F40224"/>
    <w:rsid w:val="00F405E2"/>
    <w:rsid w:val="00F418F5"/>
    <w:rsid w:val="00F43CBA"/>
    <w:rsid w:val="00F5020A"/>
    <w:rsid w:val="00F50686"/>
    <w:rsid w:val="00F54739"/>
    <w:rsid w:val="00F5558A"/>
    <w:rsid w:val="00F562C3"/>
    <w:rsid w:val="00F5633F"/>
    <w:rsid w:val="00F60E4B"/>
    <w:rsid w:val="00F61F58"/>
    <w:rsid w:val="00F630CC"/>
    <w:rsid w:val="00F639B1"/>
    <w:rsid w:val="00F63DEA"/>
    <w:rsid w:val="00F65A24"/>
    <w:rsid w:val="00F66C00"/>
    <w:rsid w:val="00F6788E"/>
    <w:rsid w:val="00F7293E"/>
    <w:rsid w:val="00F7420E"/>
    <w:rsid w:val="00F76F46"/>
    <w:rsid w:val="00F776F8"/>
    <w:rsid w:val="00F819F0"/>
    <w:rsid w:val="00F87A3D"/>
    <w:rsid w:val="00F920A4"/>
    <w:rsid w:val="00F92A48"/>
    <w:rsid w:val="00F93215"/>
    <w:rsid w:val="00F93C6F"/>
    <w:rsid w:val="00F96238"/>
    <w:rsid w:val="00F96D81"/>
    <w:rsid w:val="00FA0899"/>
    <w:rsid w:val="00FA3546"/>
    <w:rsid w:val="00FA5151"/>
    <w:rsid w:val="00FA5624"/>
    <w:rsid w:val="00FA5661"/>
    <w:rsid w:val="00FA7E94"/>
    <w:rsid w:val="00FB0A3D"/>
    <w:rsid w:val="00FB2839"/>
    <w:rsid w:val="00FB3BCA"/>
    <w:rsid w:val="00FB542C"/>
    <w:rsid w:val="00FC0F4A"/>
    <w:rsid w:val="00FC3A02"/>
    <w:rsid w:val="00FC4A28"/>
    <w:rsid w:val="00FC50BE"/>
    <w:rsid w:val="00FC7AE3"/>
    <w:rsid w:val="00FD087A"/>
    <w:rsid w:val="00FD1696"/>
    <w:rsid w:val="00FD19EA"/>
    <w:rsid w:val="00FD2ADC"/>
    <w:rsid w:val="00FD360E"/>
    <w:rsid w:val="00FD4ACF"/>
    <w:rsid w:val="00FD7158"/>
    <w:rsid w:val="00FE18EF"/>
    <w:rsid w:val="00FE3458"/>
    <w:rsid w:val="00FE4BAB"/>
    <w:rsid w:val="00FE6BF1"/>
    <w:rsid w:val="00FE751F"/>
    <w:rsid w:val="00FF0403"/>
    <w:rsid w:val="00FF055D"/>
    <w:rsid w:val="00FF1ECE"/>
    <w:rsid w:val="00FF21D2"/>
    <w:rsid w:val="00FF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7B463"/>
  <w15:chartTrackingRefBased/>
  <w15:docId w15:val="{21C2FBAE-6076-454E-91CC-8FA85D249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0E69"/>
    <w:pPr>
      <w:tabs>
        <w:tab w:val="left" w:pos="360"/>
      </w:tabs>
      <w:spacing w:after="0" w:line="240" w:lineRule="auto"/>
      <w:ind w:left="360"/>
      <w:jc w:val="both"/>
    </w:pPr>
    <w:rPr>
      <w:rFonts w:ascii="Arial" w:hAnsi="Arial" w:cs="Arial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0E69"/>
    <w:pPr>
      <w:spacing w:after="0" w:line="240" w:lineRule="auto"/>
    </w:pPr>
    <w:rPr>
      <w:szCs w:val="22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7261F6"/>
    <w:pPr>
      <w:tabs>
        <w:tab w:val="clear" w:pos="36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1F6"/>
    <w:rPr>
      <w:rFonts w:ascii="Arial" w:hAnsi="Arial" w:cs="Arial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7261F6"/>
    <w:pPr>
      <w:tabs>
        <w:tab w:val="clear" w:pos="36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1F6"/>
    <w:rPr>
      <w:rFonts w:ascii="Arial" w:hAnsi="Arial" w:cs="Arial"/>
      <w:szCs w:val="22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A72C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2C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2CDC"/>
    <w:rPr>
      <w:rFonts w:ascii="Arial" w:hAnsi="Arial" w:cs="Arial"/>
      <w:sz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2C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2CDC"/>
    <w:rPr>
      <w:rFonts w:ascii="Arial" w:hAnsi="Arial" w:cs="Arial"/>
      <w:b/>
      <w:bCs/>
      <w:sz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2CD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2CDC"/>
    <w:rPr>
      <w:rFonts w:ascii="Segoe UI" w:hAnsi="Segoe UI" w:cs="Segoe UI"/>
      <w:sz w:val="18"/>
      <w:szCs w:val="18"/>
      <w:lang w:bidi="ar-SA"/>
    </w:rPr>
  </w:style>
  <w:style w:type="paragraph" w:styleId="ListParagraph">
    <w:name w:val="List Paragraph"/>
    <w:basedOn w:val="Normal"/>
    <w:uiPriority w:val="34"/>
    <w:qFormat/>
    <w:rsid w:val="00FA562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A562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5624"/>
    <w:rPr>
      <w:rFonts w:ascii="Arial" w:hAnsi="Arial" w:cs="Arial"/>
      <w:sz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FA562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9117BF-33DD-466F-8337-051495904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esh Chapagain</dc:creator>
  <cp:keywords/>
  <dc:description/>
  <cp:lastModifiedBy>Niresh Chapagain</cp:lastModifiedBy>
  <cp:revision>2</cp:revision>
  <cp:lastPrinted>2017-10-25T06:02:00Z</cp:lastPrinted>
  <dcterms:created xsi:type="dcterms:W3CDTF">2017-10-25T06:07:00Z</dcterms:created>
  <dcterms:modified xsi:type="dcterms:W3CDTF">2017-10-25T06:07:00Z</dcterms:modified>
</cp:coreProperties>
</file>